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922FB" w14:textId="77777777" w:rsidR="00CD5234" w:rsidRPr="00937521" w:rsidRDefault="00744A6B" w:rsidP="009C4969">
      <w:pPr>
        <w:rPr>
          <w:rFonts w:ascii="Arial Unicode MS" w:eastAsia="Arial Unicode MS" w:hAnsi="Arial Unicode MS" w:cs="Arial Unicode MS"/>
        </w:rPr>
      </w:pPr>
      <w:r w:rsidRPr="0093752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1312" behindDoc="0" locked="0" layoutInCell="1" allowOverlap="1" wp14:anchorId="501EAB27" wp14:editId="615FE0A2">
            <wp:simplePos x="0" y="0"/>
            <wp:positionH relativeFrom="page">
              <wp:posOffset>-6390</wp:posOffset>
            </wp:positionH>
            <wp:positionV relativeFrom="paragraph">
              <wp:posOffset>-1097280</wp:posOffset>
            </wp:positionV>
            <wp:extent cx="7546029" cy="506822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6029" cy="5068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1D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57C814B5" wp14:editId="31CF5951">
                <wp:simplePos x="0" y="0"/>
                <wp:positionH relativeFrom="column">
                  <wp:posOffset>-1280160</wp:posOffset>
                </wp:positionH>
                <wp:positionV relativeFrom="paragraph">
                  <wp:posOffset>-4709160</wp:posOffset>
                </wp:positionV>
                <wp:extent cx="7749540" cy="14371320"/>
                <wp:effectExtent l="0" t="0" r="22860" b="11430"/>
                <wp:wrapNone/>
                <wp:docPr id="2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143713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440D13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79B64B98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617F012D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605CF808" w14:textId="77777777" w:rsidR="00921F74" w:rsidRDefault="00921F74" w:rsidP="005F6C1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C814B5" id="Rectangle 130" o:spid="_x0000_s1026" style="position:absolute;margin-left:-100.8pt;margin-top:-370.8pt;width:610.2pt;height:1131.6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" fillcolor="#0085ca [3205]" strokecolor="#00132a [1604]" strokeweight="1pt">
                <v:textbox>
                  <w:txbxContent>
                    <w:p w14:paraId="1C440D13" w14:textId="77777777" w:rsidR="00921F74" w:rsidRDefault="00921F74" w:rsidP="005F6C1A">
                      <w:pPr>
                        <w:jc w:val="center"/>
                      </w:pPr>
                    </w:p>
                    <w:p w14:paraId="79B64B98" w14:textId="77777777" w:rsidR="00921F74" w:rsidRDefault="00921F74" w:rsidP="005F6C1A">
                      <w:pPr>
                        <w:jc w:val="center"/>
                      </w:pPr>
                    </w:p>
                    <w:p w14:paraId="617F012D" w14:textId="77777777" w:rsidR="00921F74" w:rsidRDefault="00921F74" w:rsidP="005F6C1A">
                      <w:pPr>
                        <w:jc w:val="center"/>
                      </w:pPr>
                    </w:p>
                    <w:p w14:paraId="605CF808" w14:textId="77777777" w:rsidR="00921F74" w:rsidRDefault="00921F74" w:rsidP="005F6C1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</w:p>
    <w:p w14:paraId="5ABFFAD5" w14:textId="77777777" w:rsidR="00CD5234" w:rsidRPr="00937521" w:rsidRDefault="00CD5234" w:rsidP="009C4969">
      <w:pPr>
        <w:rPr>
          <w:rFonts w:ascii="Arial Unicode MS" w:eastAsia="Arial Unicode MS" w:hAnsi="Arial Unicode MS" w:cs="Arial Unicode MS"/>
        </w:rPr>
      </w:pPr>
    </w:p>
    <w:tbl>
      <w:tblPr>
        <w:tblStyle w:val="TableGrid"/>
        <w:tblpPr w:leftFromText="180" w:rightFromText="180" w:vertAnchor="page" w:horzAnchor="page" w:tblpX="3361" w:tblpY="90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7178"/>
      </w:tblGrid>
      <w:tr w:rsidR="00B35DAB" w14:paraId="25C83BC1" w14:textId="77777777" w:rsidTr="00B35DAB">
        <w:tc>
          <w:tcPr>
            <w:tcW w:w="965" w:type="dxa"/>
            <w:shd w:val="clear" w:color="auto" w:fill="auto"/>
          </w:tcPr>
          <w:p w14:paraId="12069CC4" w14:textId="77777777" w:rsidR="00B35DAB" w:rsidRPr="00B231D1" w:rsidRDefault="00B35DAB" w:rsidP="00B35DAB">
            <w:pPr>
              <w:rPr>
                <w:rFonts w:eastAsia="Arial Unicode MS" w:cstheme="minorHAnsi"/>
              </w:rPr>
            </w:pPr>
          </w:p>
        </w:tc>
        <w:tc>
          <w:tcPr>
            <w:tcW w:w="7178" w:type="dxa"/>
            <w:shd w:val="clear" w:color="auto" w:fill="auto"/>
          </w:tcPr>
          <w:p w14:paraId="22B8C773" w14:textId="77777777" w:rsidR="00B35DAB" w:rsidRPr="00B231D1" w:rsidRDefault="00B35DAB" w:rsidP="00B35DAB">
            <w:pPr>
              <w:pStyle w:val="Subtitle"/>
              <w:rPr>
                <w:rFonts w:eastAsia="Arial Unicode MS" w:cstheme="minorHAnsi"/>
                <w:i w:val="0"/>
              </w:rPr>
            </w:pPr>
          </w:p>
        </w:tc>
      </w:tr>
    </w:tbl>
    <w:p w14:paraId="0DA91EB4" w14:textId="77777777" w:rsidR="00065597" w:rsidRDefault="00744A6B" w:rsidP="009C4969">
      <w:pPr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2336" behindDoc="0" locked="0" layoutInCell="1" allowOverlap="1" wp14:anchorId="7AA25209" wp14:editId="40322CC3">
            <wp:simplePos x="0" y="0"/>
            <wp:positionH relativeFrom="column">
              <wp:posOffset>1677114</wp:posOffset>
            </wp:positionH>
            <wp:positionV relativeFrom="paragraph">
              <wp:posOffset>7735729</wp:posOffset>
            </wp:positionV>
            <wp:extent cx="1684020" cy="619941"/>
            <wp:effectExtent l="0" t="0" r="0" b="8890"/>
            <wp:wrapNone/>
            <wp:docPr id="3" name="Picture 2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2F0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7967" behindDoc="0" locked="0" layoutInCell="1" allowOverlap="1" wp14:anchorId="5FEC1AAA" wp14:editId="7FC7E630">
                <wp:simplePos x="0" y="0"/>
                <wp:positionH relativeFrom="column">
                  <wp:posOffset>-1087006</wp:posOffset>
                </wp:positionH>
                <wp:positionV relativeFrom="paragraph">
                  <wp:posOffset>3850576</wp:posOffset>
                </wp:positionV>
                <wp:extent cx="1561672" cy="1284269"/>
                <wp:effectExtent l="0" t="0" r="635" b="0"/>
                <wp:wrapNone/>
                <wp:docPr id="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1672" cy="12842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ABF15" id="Rectangle 7" o:spid="_x0000_s1026" style="position:absolute;margin-left:-85.6pt;margin-top:303.2pt;width:122.95pt;height:101.1pt;z-index:2516679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" fillcolor="white [3212]" stroked="f" strokeweight="1pt"/>
            </w:pict>
          </mc:Fallback>
        </mc:AlternateContent>
      </w:r>
      <w:r w:rsidR="00CA2F0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8480" behindDoc="0" locked="0" layoutInCell="1" allowOverlap="1" wp14:anchorId="32D6B800" wp14:editId="725D9583">
            <wp:simplePos x="0" y="0"/>
            <wp:positionH relativeFrom="column">
              <wp:posOffset>-593846</wp:posOffset>
            </wp:positionH>
            <wp:positionV relativeFrom="paragraph">
              <wp:posOffset>4004688</wp:posOffset>
            </wp:positionV>
            <wp:extent cx="883577" cy="88357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D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347" cy="887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F01" w:rsidRPr="00F3135B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B3DC7AB" wp14:editId="5C218F03">
                <wp:simplePos x="0" y="0"/>
                <wp:positionH relativeFrom="column">
                  <wp:posOffset>891797</wp:posOffset>
                </wp:positionH>
                <wp:positionV relativeFrom="paragraph">
                  <wp:posOffset>3766820</wp:posOffset>
                </wp:positionV>
                <wp:extent cx="4991100" cy="1404620"/>
                <wp:effectExtent l="0" t="0" r="0" b="12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193768" w14:textId="77777777" w:rsidR="00921F74" w:rsidRPr="00B231D1" w:rsidRDefault="00921F74" w:rsidP="00F3135B">
                            <w:pPr>
                              <w:pStyle w:val="Subtitle"/>
                              <w:spacing w:after="0"/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</w:pPr>
                            <w:r w:rsidRPr="00B231D1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Process</w:t>
                            </w:r>
                            <w:r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 xml:space="preserve"> </w:t>
                            </w:r>
                            <w:r w:rsidRPr="00B231D1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Definition</w:t>
                            </w:r>
                          </w:p>
                          <w:p w14:paraId="2B6F6D3F" w14:textId="77777777" w:rsidR="00921F74" w:rsidRPr="00F3135B" w:rsidRDefault="00921F74" w:rsidP="00F3135B">
                            <w:pPr>
                              <w:spacing w:after="0"/>
                            </w:pPr>
                            <w:r w:rsidRPr="00F3135B"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  <w:t>Docu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B3DC7A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70.2pt;margin-top:296.6pt;width:393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" filled="f" stroked="f">
                <v:textbox style="mso-fit-shape-to-text:t">
                  <w:txbxContent>
                    <w:p w14:paraId="5D193768" w14:textId="77777777" w:rsidR="00921F74" w:rsidRPr="00B231D1" w:rsidRDefault="00921F74" w:rsidP="00F3135B">
                      <w:pPr>
                        <w:pStyle w:val="Subtitle"/>
                        <w:spacing w:after="0"/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</w:pPr>
                      <w:r w:rsidRPr="00B231D1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Process</w:t>
                      </w:r>
                      <w:r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 xml:space="preserve"> </w:t>
                      </w:r>
                      <w:r w:rsidRPr="00B231D1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Definition</w:t>
                      </w:r>
                    </w:p>
                    <w:p w14:paraId="2B6F6D3F" w14:textId="77777777" w:rsidR="00921F74" w:rsidRPr="00F3135B" w:rsidRDefault="00921F74" w:rsidP="00F3135B">
                      <w:pPr>
                        <w:spacing w:after="0"/>
                      </w:pPr>
                      <w:r w:rsidRPr="00F3135B"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  <w:t>Docu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31D1">
        <w:rPr>
          <w:rFonts w:ascii="Arial Unicode MS" w:eastAsia="Arial Unicode MS" w:hAnsi="Arial Unicode MS" w:cs="Arial Unicode MS"/>
        </w:rPr>
        <w:t xml:space="preserve"> </w:t>
      </w:r>
      <w:r w:rsidR="00B231D1">
        <w:rPr>
          <w:rFonts w:ascii="Arial Unicode MS" w:eastAsia="Arial Unicode MS" w:hAnsi="Arial Unicode MS" w:cs="Arial Unicode MS"/>
        </w:rPr>
        <w:br w:type="page"/>
      </w:r>
    </w:p>
    <w:p w14:paraId="2C0B8CB9" w14:textId="77777777" w:rsidR="00660977" w:rsidRDefault="00660977" w:rsidP="00660977">
      <w:pPr>
        <w:tabs>
          <w:tab w:val="left" w:pos="6187"/>
        </w:tabs>
      </w:pPr>
      <w:r>
        <w:lastRenderedPageBreak/>
        <w:tab/>
      </w:r>
    </w:p>
    <w:p w14:paraId="52226AED" w14:textId="77777777" w:rsidR="00660977" w:rsidRDefault="00660977" w:rsidP="00660977"/>
    <w:p w14:paraId="0D6CD826" w14:textId="77777777" w:rsidR="00660977" w:rsidRPr="00921A55" w:rsidRDefault="00660977" w:rsidP="00660977"/>
    <w:p w14:paraId="2E3523D1" w14:textId="77777777" w:rsidR="00846F9F" w:rsidRPr="00846F9F" w:rsidRDefault="00846F9F" w:rsidP="00846F9F">
      <w:pPr>
        <w:pStyle w:val="Subtitle"/>
        <w:framePr w:w="7576" w:h="5641" w:hRule="exact" w:hSpace="180" w:wrap="around" w:vAnchor="text" w:hAnchor="margin" w:y="91"/>
        <w:jc w:val="both"/>
        <w:rPr>
          <w:rFonts w:ascii="Arial Unicode MS" w:eastAsia="Arial Unicode MS" w:hAnsi="Arial Unicode MS" w:cs="Arial Unicode MS"/>
          <w:b/>
          <w:bCs/>
          <w:color w:val="auto"/>
          <w:sz w:val="44"/>
          <w:szCs w:val="44"/>
        </w:rPr>
      </w:pPr>
      <w:r w:rsidRPr="00846F9F">
        <w:rPr>
          <w:b/>
          <w:bCs/>
          <w:color w:val="auto"/>
          <w:sz w:val="44"/>
          <w:szCs w:val="44"/>
        </w:rPr>
        <w:t>Random Weather Generator Document</w:t>
      </w:r>
    </w:p>
    <w:p w14:paraId="39198BAF" w14:textId="77777777" w:rsidR="00660977" w:rsidRDefault="00660977" w:rsidP="00660977">
      <w:pPr>
        <w:pStyle w:val="Name"/>
      </w:pPr>
    </w:p>
    <w:p w14:paraId="24108634" w14:textId="77777777" w:rsidR="00660977" w:rsidRDefault="00660977" w:rsidP="00660977">
      <w:pPr>
        <w:pStyle w:val="Subtitle"/>
      </w:pPr>
    </w:p>
    <w:p w14:paraId="28F93343" w14:textId="77777777" w:rsidR="00660977" w:rsidRDefault="00660977" w:rsidP="00660977">
      <w:pPr>
        <w:pStyle w:val="Subtitle"/>
      </w:pPr>
    </w:p>
    <w:p w14:paraId="7B3057EB" w14:textId="77777777" w:rsidR="00660977" w:rsidRDefault="00660977" w:rsidP="00660977">
      <w:pPr>
        <w:pStyle w:val="Subtitle"/>
        <w:jc w:val="both"/>
      </w:pPr>
    </w:p>
    <w:p w14:paraId="08A9D6A0" w14:textId="77777777" w:rsidR="00660977" w:rsidRDefault="00660977" w:rsidP="00660977">
      <w:pPr>
        <w:pStyle w:val="Subtitle"/>
        <w:jc w:val="both"/>
      </w:pPr>
    </w:p>
    <w:p w14:paraId="769B5C2A" w14:textId="77777777" w:rsidR="00660977" w:rsidRDefault="00660977" w:rsidP="00660977">
      <w:pPr>
        <w:pStyle w:val="Subtitle"/>
        <w:jc w:val="both"/>
      </w:pPr>
    </w:p>
    <w:p w14:paraId="412B9F42" w14:textId="77777777" w:rsidR="00660977" w:rsidRDefault="00660977" w:rsidP="00660977">
      <w:pPr>
        <w:pStyle w:val="Subtitle"/>
        <w:jc w:val="both"/>
      </w:pPr>
    </w:p>
    <w:p w14:paraId="41898550" w14:textId="77777777" w:rsidR="00660977" w:rsidRDefault="00660977" w:rsidP="00660977">
      <w:pPr>
        <w:pStyle w:val="Subtitle"/>
        <w:jc w:val="both"/>
      </w:pPr>
    </w:p>
    <w:p w14:paraId="53CC1BD6" w14:textId="77777777" w:rsidR="00660977" w:rsidRDefault="00660977" w:rsidP="00660977">
      <w:pPr>
        <w:pStyle w:val="Subtitle"/>
        <w:jc w:val="both"/>
      </w:pPr>
    </w:p>
    <w:p w14:paraId="5854CF69" w14:textId="77777777" w:rsidR="00660977" w:rsidRDefault="00660977" w:rsidP="00660977">
      <w:pPr>
        <w:pStyle w:val="Subtitle"/>
        <w:jc w:val="both"/>
      </w:pPr>
    </w:p>
    <w:p w14:paraId="48A5D3D9" w14:textId="77777777" w:rsidR="00660977" w:rsidRDefault="00660977" w:rsidP="00660977">
      <w:pPr>
        <w:pStyle w:val="Subtitle"/>
        <w:jc w:val="both"/>
      </w:pPr>
    </w:p>
    <w:p w14:paraId="1CBD0A78" w14:textId="77777777" w:rsidR="00660977" w:rsidRDefault="00660977" w:rsidP="00660977">
      <w:pPr>
        <w:pStyle w:val="Subtitle"/>
        <w:jc w:val="both"/>
      </w:pPr>
    </w:p>
    <w:p w14:paraId="1B4760E2" w14:textId="77777777" w:rsidR="00660977" w:rsidRDefault="00660977" w:rsidP="00660977">
      <w:pPr>
        <w:pStyle w:val="Subtitle"/>
        <w:jc w:val="both"/>
      </w:pPr>
    </w:p>
    <w:p w14:paraId="1C5C75ED" w14:textId="77777777" w:rsidR="00660977" w:rsidRDefault="00660977" w:rsidP="00660977">
      <w:pPr>
        <w:pStyle w:val="Subtitle"/>
        <w:jc w:val="both"/>
      </w:pPr>
    </w:p>
    <w:p w14:paraId="2224C4F0" w14:textId="77777777" w:rsidR="00660977" w:rsidRDefault="00660977" w:rsidP="00660977">
      <w:pPr>
        <w:pStyle w:val="Subtitle"/>
        <w:jc w:val="both"/>
      </w:pPr>
    </w:p>
    <w:p w14:paraId="68FD3F40" w14:textId="77777777" w:rsidR="00065597" w:rsidRDefault="00065597">
      <w:pPr>
        <w:rPr>
          <w:rFonts w:ascii="Arial Unicode MS" w:eastAsia="Arial Unicode MS" w:hAnsi="Arial Unicode MS" w:cs="Arial Unicode MS"/>
        </w:rPr>
      </w:pPr>
    </w:p>
    <w:p w14:paraId="56706014" w14:textId="77777777" w:rsidR="00B231D1" w:rsidRDefault="00B231D1" w:rsidP="009C4969">
      <w:pPr>
        <w:rPr>
          <w:rFonts w:ascii="Arial Unicode MS" w:eastAsia="Arial Unicode MS" w:hAnsi="Arial Unicode MS" w:cs="Arial Unicode MS"/>
        </w:rPr>
      </w:pPr>
    </w:p>
    <w:sdt>
      <w:sdtPr>
        <w:rPr>
          <w:rFonts w:asciiTheme="minorHAnsi" w:eastAsia="Times New Roman" w:hAnsiTheme="minorHAnsi" w:cs="Times New Roman"/>
          <w:i/>
          <w:iCs/>
          <w:caps w:val="0"/>
          <w:color w:val="0085CA" w:themeColor="accent2"/>
          <w:sz w:val="20"/>
          <w:szCs w:val="24"/>
        </w:rPr>
        <w:id w:val="-520546928"/>
        <w:docPartObj>
          <w:docPartGallery w:val="Table of Contents"/>
          <w:docPartUnique/>
        </w:docPartObj>
      </w:sdtPr>
      <w:sdtEndPr>
        <w:rPr>
          <w:b/>
          <w:bCs/>
          <w:noProof/>
          <w:color w:val="607A7E" w:themeColor="accent6" w:themeShade="80"/>
          <w:sz w:val="16"/>
          <w:szCs w:val="16"/>
        </w:rPr>
      </w:sdtEndPr>
      <w:sdtContent>
        <w:p w14:paraId="3022B356" w14:textId="77777777" w:rsidR="005C4EBE" w:rsidRPr="000E161A" w:rsidRDefault="005C4EBE" w:rsidP="00A727F6">
          <w:pPr>
            <w:pStyle w:val="TOCHeading"/>
            <w:numPr>
              <w:ilvl w:val="0"/>
              <w:numId w:val="0"/>
            </w:numPr>
            <w:pBdr>
              <w:bottom w:val="single" w:sz="24" w:space="6" w:color="FF6900" w:themeColor="accent4"/>
            </w:pBdr>
            <w:spacing w:line="240" w:lineRule="auto"/>
            <w:rPr>
              <w:color w:val="0085CA" w:themeColor="accent2"/>
              <w:lang w:val="uk-UA"/>
            </w:rPr>
          </w:pPr>
          <w:r w:rsidRPr="005C4EBE">
            <w:rPr>
              <w:color w:val="0085CA" w:themeColor="accent2"/>
            </w:rPr>
            <w:t>Table of Contents</w:t>
          </w:r>
        </w:p>
        <w:p w14:paraId="3E46BC70" w14:textId="77777777" w:rsidR="009F331C" w:rsidRDefault="005C4EBE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r w:rsidRPr="005C4EBE">
            <w:rPr>
              <w:sz w:val="16"/>
              <w:szCs w:val="16"/>
            </w:rPr>
            <w:fldChar w:fldCharType="begin"/>
          </w:r>
          <w:r w:rsidRPr="005C4EBE">
            <w:rPr>
              <w:sz w:val="16"/>
              <w:szCs w:val="16"/>
            </w:rPr>
            <w:instrText xml:space="preserve"> TOC \o "1-3" \h \z \u </w:instrText>
          </w:r>
          <w:r w:rsidRPr="005C4EBE">
            <w:rPr>
              <w:sz w:val="16"/>
              <w:szCs w:val="16"/>
            </w:rPr>
            <w:fldChar w:fldCharType="separate"/>
          </w:r>
          <w:hyperlink w:anchor="_Toc97211767" w:history="1">
            <w:r w:rsidR="009F331C" w:rsidRPr="00A4700C">
              <w:rPr>
                <w:rStyle w:val="Hyperlink"/>
                <w:rFonts w:eastAsia="Arial Unicode MS"/>
                <w:noProof/>
              </w:rPr>
              <w:t>I.</w:t>
            </w:r>
            <w:r w:rsidR="009F331C"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INTRODUC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67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4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3AB7F87E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0" w:history="1">
            <w:r w:rsidRPr="00A4700C">
              <w:rPr>
                <w:rStyle w:val="Hyperlink"/>
                <w:rFonts w:eastAsia="Arial Unicode MS"/>
                <w:noProof/>
              </w:rPr>
              <w:t>1.1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4D184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1" w:history="1">
            <w:r w:rsidRPr="00A4700C">
              <w:rPr>
                <w:rStyle w:val="Hyperlink"/>
                <w:rFonts w:eastAsia="Arial Unicode MS"/>
                <w:noProof/>
              </w:rPr>
              <w:t>1.2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68355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2" w:history="1">
            <w:r w:rsidRPr="00A4700C">
              <w:rPr>
                <w:rStyle w:val="Hyperlink"/>
                <w:rFonts w:eastAsia="Arial Unicode MS"/>
                <w:noProof/>
              </w:rPr>
              <w:t>1.3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Key </w:t>
            </w:r>
            <w:r w:rsidRPr="00A4700C">
              <w:rPr>
                <w:rStyle w:val="Hyperlink"/>
                <w:noProof/>
              </w:rPr>
              <w:t>Conta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90734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3" w:history="1">
            <w:r w:rsidRPr="00A4700C">
              <w:rPr>
                <w:rStyle w:val="Hyperlink"/>
                <w:rFonts w:eastAsia="Arial Unicode MS"/>
                <w:noProof/>
              </w:rPr>
              <w:t>1.4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Minimum Pre-</w:t>
            </w:r>
            <w:r w:rsidRPr="00A4700C">
              <w:rPr>
                <w:rStyle w:val="Hyperlink"/>
                <w:noProof/>
              </w:rPr>
              <w:t>requisites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for the Auto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63FFD" w14:textId="77777777" w:rsidR="009F331C" w:rsidRDefault="009F331C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97211774" w:history="1">
            <w:r w:rsidRPr="00A4700C">
              <w:rPr>
                <w:rStyle w:val="Hyperlink"/>
                <w:rFonts w:eastAsia="Arial Unicode MS"/>
                <w:noProof/>
              </w:rPr>
              <w:t>II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AS IS Process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1AE8B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6" w:history="1">
            <w:r w:rsidRPr="00A4700C">
              <w:rPr>
                <w:rStyle w:val="Hyperlink"/>
                <w:rFonts w:eastAsia="Arial Unicode MS"/>
                <w:noProof/>
              </w:rPr>
              <w:t>2.1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Process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1D7F9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7" w:history="1">
            <w:r w:rsidRPr="00A4700C">
              <w:rPr>
                <w:rStyle w:val="Hyperlink"/>
                <w:rFonts w:eastAsia="Arial Unicode MS"/>
                <w:noProof/>
              </w:rPr>
              <w:t>2.2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Applications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73E41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8" w:history="1">
            <w:r w:rsidRPr="00A4700C">
              <w:rPr>
                <w:rStyle w:val="Hyperlink"/>
                <w:rFonts w:eastAsia="Arial Unicode MS"/>
                <w:noProof/>
              </w:rPr>
              <w:t>2.3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AS IS </w:t>
            </w:r>
            <w:r w:rsidRPr="00A4700C">
              <w:rPr>
                <w:rStyle w:val="Hyperlink"/>
                <w:noProof/>
              </w:rPr>
              <w:t>Process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C126F" w14:textId="77777777" w:rsidR="009F331C" w:rsidRDefault="009F331C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79" w:history="1">
            <w:r w:rsidRPr="00A4700C">
              <w:rPr>
                <w:rStyle w:val="Hyperlink"/>
                <w:rFonts w:eastAsia="Arial Unicode MS"/>
                <w:noProof/>
              </w:rPr>
              <w:t>2.3.1</w:t>
            </w:r>
            <w:r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High Level Process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C2FD2" w14:textId="77777777" w:rsidR="009F331C" w:rsidRDefault="009F331C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80" w:history="1">
            <w:r w:rsidRPr="00A4700C">
              <w:rPr>
                <w:rStyle w:val="Hyperlink"/>
                <w:rFonts w:eastAsia="Arial Unicode MS"/>
                <w:noProof/>
              </w:rPr>
              <w:t>2.3.2</w:t>
            </w:r>
            <w:r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Detailed </w:t>
            </w:r>
            <w:r w:rsidRPr="00A4700C">
              <w:rPr>
                <w:rStyle w:val="Hyperlink"/>
                <w:noProof/>
              </w:rPr>
              <w:t>Level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Process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3831A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1" w:history="1">
            <w:r w:rsidRPr="00A4700C">
              <w:rPr>
                <w:rStyle w:val="Hyperlink"/>
                <w:rFonts w:eastAsia="Arial Unicode MS"/>
                <w:noProof/>
              </w:rPr>
              <w:t>2.4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Process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940EF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2" w:history="1">
            <w:r w:rsidRPr="00A4700C">
              <w:rPr>
                <w:rStyle w:val="Hyperlink"/>
                <w:rFonts w:eastAsia="Arial Unicode MS"/>
                <w:noProof/>
              </w:rPr>
              <w:t>2.5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Detailed As </w:t>
            </w:r>
            <w:r w:rsidRPr="00A4700C">
              <w:rPr>
                <w:rStyle w:val="Hyperlink"/>
                <w:noProof/>
              </w:rPr>
              <w:t>Is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Process 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CC50C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3" w:history="1">
            <w:r w:rsidRPr="00A4700C">
              <w:rPr>
                <w:rStyle w:val="Hyperlink"/>
                <w:rFonts w:eastAsia="Arial Unicode MS"/>
                <w:noProof/>
              </w:rPr>
              <w:t>2.6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Exceptions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04E5A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4" w:history="1">
            <w:r w:rsidRPr="00A4700C">
              <w:rPr>
                <w:rStyle w:val="Hyperlink"/>
                <w:rFonts w:eastAsia="Arial Unicode MS"/>
                <w:noProof/>
              </w:rPr>
              <w:t>2.7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Input Data </w:t>
            </w:r>
            <w:r w:rsidRPr="00A4700C">
              <w:rPr>
                <w:rStyle w:val="Hyperlink"/>
                <w:noProof/>
              </w:rPr>
              <w:t>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CCBF4" w14:textId="77777777" w:rsidR="009F331C" w:rsidRDefault="009F331C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90" w:history="1">
            <w:r w:rsidRPr="00A4700C">
              <w:rPr>
                <w:rStyle w:val="Hyperlink"/>
                <w:rFonts w:eastAsia="Arial Unicode MS"/>
                <w:noProof/>
              </w:rPr>
              <w:t>3.5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Exceptions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8CB24" w14:textId="77777777" w:rsidR="005C4EBE" w:rsidRDefault="005C4EBE" w:rsidP="000E161A">
          <w:pPr>
            <w:pStyle w:val="TOC2"/>
            <w:tabs>
              <w:tab w:val="left" w:pos="1040"/>
              <w:tab w:val="right" w:leader="dot" w:pos="8728"/>
            </w:tabs>
            <w:rPr>
              <w:b/>
              <w:bCs/>
              <w:noProof/>
              <w:sz w:val="16"/>
              <w:szCs w:val="16"/>
            </w:rPr>
          </w:pPr>
          <w:r w:rsidRPr="005C4EBE">
            <w:rPr>
              <w:b/>
              <w:bCs/>
              <w:noProof/>
              <w:sz w:val="16"/>
              <w:szCs w:val="16"/>
            </w:rPr>
            <w:fldChar w:fldCharType="end"/>
          </w:r>
        </w:p>
      </w:sdtContent>
    </w:sdt>
    <w:p w14:paraId="4855FE4B" w14:textId="77777777" w:rsidR="00191AFD" w:rsidRPr="00CF01B8" w:rsidRDefault="003E47AF" w:rsidP="00CF01B8">
      <w:pPr>
        <w:pStyle w:val="Heading1"/>
        <w:numPr>
          <w:ilvl w:val="0"/>
          <w:numId w:val="3"/>
        </w:numPr>
        <w:pBdr>
          <w:bottom w:val="single" w:sz="24" w:space="6" w:color="FF6900" w:themeColor="accent4"/>
        </w:pBdr>
        <w:ind w:left="0" w:hanging="630"/>
        <w:rPr>
          <w:rFonts w:eastAsia="Arial Unicode MS"/>
          <w:color w:val="0085CA" w:themeColor="accent2"/>
        </w:rPr>
      </w:pPr>
      <w:bookmarkStart w:id="0" w:name="_Toc97211767"/>
      <w:r w:rsidRPr="00CF01B8">
        <w:rPr>
          <w:color w:val="0085CA" w:themeColor="accent2"/>
        </w:rPr>
        <w:lastRenderedPageBreak/>
        <w:t>INTRODUCTION</w:t>
      </w:r>
      <w:bookmarkEnd w:id="0"/>
      <w:r w:rsidRPr="00CF01B8">
        <w:rPr>
          <w:rFonts w:eastAsia="Arial Unicode MS"/>
          <w:color w:val="0085CA" w:themeColor="accent2"/>
        </w:rPr>
        <w:tab/>
      </w:r>
    </w:p>
    <w:p w14:paraId="26095166" w14:textId="77777777" w:rsidR="00D02427" w:rsidRPr="00D02427" w:rsidRDefault="00D02427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" w:name="_Toc5794684"/>
      <w:bookmarkStart w:id="2" w:name="_Toc5794720"/>
      <w:bookmarkStart w:id="3" w:name="_Toc5794756"/>
      <w:bookmarkStart w:id="4" w:name="_Toc35937761"/>
      <w:bookmarkStart w:id="5" w:name="_Toc35937837"/>
      <w:bookmarkStart w:id="6" w:name="_Toc35944348"/>
      <w:bookmarkStart w:id="7" w:name="_Toc35944587"/>
      <w:bookmarkStart w:id="8" w:name="_Toc35968916"/>
      <w:bookmarkStart w:id="9" w:name="_Toc35968947"/>
      <w:bookmarkStart w:id="10" w:name="_Toc36649505"/>
      <w:bookmarkStart w:id="11" w:name="_Toc36649539"/>
      <w:bookmarkStart w:id="12" w:name="_Toc41925480"/>
      <w:bookmarkStart w:id="13" w:name="_Toc95189249"/>
      <w:bookmarkStart w:id="14" w:name="_Toc96436347"/>
      <w:bookmarkStart w:id="15" w:name="_Toc97211768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4E847AD7" w14:textId="77777777" w:rsidR="00D02427" w:rsidRPr="00D02427" w:rsidRDefault="00D02427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6" w:name="_Toc5794685"/>
      <w:bookmarkStart w:id="17" w:name="_Toc5794721"/>
      <w:bookmarkStart w:id="18" w:name="_Toc5794757"/>
      <w:bookmarkStart w:id="19" w:name="_Toc35937762"/>
      <w:bookmarkStart w:id="20" w:name="_Toc35937838"/>
      <w:bookmarkStart w:id="21" w:name="_Toc35944349"/>
      <w:bookmarkStart w:id="22" w:name="_Toc35944588"/>
      <w:bookmarkStart w:id="23" w:name="_Toc35968917"/>
      <w:bookmarkStart w:id="24" w:name="_Toc35968948"/>
      <w:bookmarkStart w:id="25" w:name="_Toc36649506"/>
      <w:bookmarkStart w:id="26" w:name="_Toc36649540"/>
      <w:bookmarkStart w:id="27" w:name="_Toc41925481"/>
      <w:bookmarkStart w:id="28" w:name="_Toc95189250"/>
      <w:bookmarkStart w:id="29" w:name="_Toc96436348"/>
      <w:bookmarkStart w:id="30" w:name="_Toc97211769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14:paraId="416F0AFF" w14:textId="77777777" w:rsidR="006D6621" w:rsidRPr="006D6621" w:rsidRDefault="003E47AF" w:rsidP="006D6621">
      <w:pPr>
        <w:pStyle w:val="Heading2"/>
      </w:pPr>
      <w:bookmarkStart w:id="31" w:name="_Toc97211770"/>
      <w:r w:rsidRPr="005C4EBE">
        <w:t>Purpose</w:t>
      </w:r>
      <w:bookmarkEnd w:id="31"/>
    </w:p>
    <w:p w14:paraId="4B695A34" w14:textId="0EB434A6" w:rsidR="003E47AF" w:rsidRPr="006D6621" w:rsidRDefault="006D6621" w:rsidP="006D6621">
      <w:pPr>
        <w:pStyle w:val="Heading2"/>
      </w:pPr>
      <w:r w:rsidRPr="006D6621">
        <w:rPr>
          <w:color w:val="auto"/>
        </w:rPr>
        <w:t>To have a clear vision and plan for targeted objectiv</w:t>
      </w:r>
      <w:r>
        <w:rPr>
          <w:color w:val="auto"/>
        </w:rPr>
        <w:t>es</w:t>
      </w:r>
      <w:r w:rsidRPr="006D6621">
        <w:t xml:space="preserve"> </w:t>
      </w:r>
      <w:r w:rsidR="003E47AF" w:rsidRPr="006D6621">
        <w:t xml:space="preserve"> </w:t>
      </w:r>
    </w:p>
    <w:p w14:paraId="2FE13A35" w14:textId="77777777" w:rsidR="003E47AF" w:rsidRPr="00937521" w:rsidRDefault="003E47AF" w:rsidP="006D6621">
      <w:pPr>
        <w:pStyle w:val="Heading2"/>
      </w:pPr>
      <w:bookmarkStart w:id="32" w:name="_Toc97211771"/>
      <w:r w:rsidRPr="00D21902">
        <w:t>Objectives</w:t>
      </w:r>
      <w:bookmarkEnd w:id="32"/>
    </w:p>
    <w:p w14:paraId="2C773E41" w14:textId="7D09B3CB" w:rsidR="007E31FD" w:rsidRPr="00FB2BB3" w:rsidRDefault="007E31FD" w:rsidP="007E31FD">
      <w:pPr>
        <w:pStyle w:val="ListParagraph"/>
        <w:numPr>
          <w:ilvl w:val="0"/>
          <w:numId w:val="8"/>
        </w:numPr>
        <w:spacing w:after="120" w:line="360" w:lineRule="auto"/>
      </w:pPr>
      <w:r w:rsidRPr="00FB2BB3">
        <w:t>Reduce processing time per item by 8</w:t>
      </w:r>
      <w:r w:rsidR="006D6621">
        <w:t>0</w:t>
      </w:r>
      <w:r w:rsidRPr="00FB2BB3">
        <w:t>%</w:t>
      </w:r>
      <w:r>
        <w:t>.</w:t>
      </w:r>
    </w:p>
    <w:p w14:paraId="759C1E0C" w14:textId="77777777" w:rsidR="007E31FD" w:rsidRDefault="007E31FD" w:rsidP="00C115AB">
      <w:pPr>
        <w:pStyle w:val="ListParagraph"/>
        <w:numPr>
          <w:ilvl w:val="0"/>
          <w:numId w:val="8"/>
        </w:numPr>
        <w:spacing w:after="120" w:line="360" w:lineRule="auto"/>
      </w:pPr>
      <w:r w:rsidRPr="00FB2BB3">
        <w:t>Better Monitoring of the overall activity by using the logs provided by the robots.</w:t>
      </w:r>
    </w:p>
    <w:p w14:paraId="5021B4A4" w14:textId="2FF825BA" w:rsidR="006D6621" w:rsidRDefault="006D6621" w:rsidP="00C115AB">
      <w:pPr>
        <w:pStyle w:val="ListParagraph"/>
        <w:numPr>
          <w:ilvl w:val="0"/>
          <w:numId w:val="8"/>
        </w:numPr>
        <w:spacing w:after="120" w:line="360" w:lineRule="auto"/>
      </w:pPr>
      <w:r>
        <w:t xml:space="preserve">Reduce Human Mistakes </w:t>
      </w:r>
    </w:p>
    <w:p w14:paraId="79E60DF2" w14:textId="34C0F561" w:rsidR="006D6621" w:rsidRPr="009B17E7" w:rsidRDefault="006D6621" w:rsidP="00C115AB">
      <w:pPr>
        <w:pStyle w:val="ListParagraph"/>
        <w:numPr>
          <w:ilvl w:val="0"/>
          <w:numId w:val="8"/>
        </w:numPr>
        <w:spacing w:after="120" w:line="360" w:lineRule="auto"/>
      </w:pPr>
      <w:r>
        <w:t xml:space="preserve">Increase portability </w:t>
      </w:r>
    </w:p>
    <w:p w14:paraId="0139BBC8" w14:textId="77777777" w:rsidR="00920607" w:rsidRPr="00937521" w:rsidRDefault="00920607" w:rsidP="006D6621">
      <w:pPr>
        <w:pStyle w:val="Heading2"/>
      </w:pPr>
      <w:bookmarkStart w:id="33" w:name="_Toc97211772"/>
      <w:r w:rsidRPr="00937521">
        <w:t xml:space="preserve">Key </w:t>
      </w:r>
      <w:r w:rsidRPr="00D21902">
        <w:t>Contacts</w:t>
      </w:r>
      <w:bookmarkEnd w:id="33"/>
    </w:p>
    <w:p w14:paraId="1EE5A03B" w14:textId="77777777" w:rsidR="00920607" w:rsidRPr="007E31FD" w:rsidRDefault="00920607" w:rsidP="007E31FD">
      <w:pPr>
        <w:rPr>
          <w:rFonts w:eastAsia="Arial Unicode MS"/>
        </w:rPr>
      </w:pPr>
      <w:r w:rsidRPr="007E31FD">
        <w:rPr>
          <w:rFonts w:eastAsia="Arial Unicode MS"/>
        </w:rPr>
        <w:t>Add here any stakeholders that need to be informed or to approve changes to the process:</w:t>
      </w: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1938"/>
        <w:gridCol w:w="1925"/>
        <w:gridCol w:w="3049"/>
        <w:gridCol w:w="1816"/>
      </w:tblGrid>
      <w:tr w:rsidR="007E0859" w:rsidRPr="00937521" w14:paraId="55849D30" w14:textId="77777777" w:rsidTr="006926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A40B03A" w14:textId="77777777" w:rsidR="00920607" w:rsidRPr="006926A1" w:rsidRDefault="00920607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Role</w:t>
            </w:r>
          </w:p>
        </w:tc>
        <w:tc>
          <w:tcPr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EB5A0A3" w14:textId="77777777" w:rsidR="00920607" w:rsidRPr="006926A1" w:rsidRDefault="00920607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ame</w:t>
            </w:r>
          </w:p>
        </w:tc>
        <w:tc>
          <w:tcPr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8E05D3D" w14:textId="77777777" w:rsidR="00920607" w:rsidRPr="006926A1" w:rsidRDefault="00920607" w:rsidP="006926A1">
            <w:pPr>
              <w:ind w:hanging="1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ontact Details</w:t>
            </w:r>
            <w:r w:rsidR="007E31FD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(email, phone number)</w:t>
            </w:r>
          </w:p>
        </w:tc>
        <w:tc>
          <w:tcPr>
            <w:tcW w:w="214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265C6B3" w14:textId="77777777" w:rsidR="00920607" w:rsidRPr="006926A1" w:rsidRDefault="00920607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otes</w:t>
            </w:r>
          </w:p>
        </w:tc>
      </w:tr>
      <w:tr w:rsidR="007E0859" w:rsidRPr="00937521" w14:paraId="502076A1" w14:textId="77777777" w:rsidTr="006926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5B8F244F" w14:textId="611C5B58" w:rsidR="00920607" w:rsidRPr="007E0859" w:rsidRDefault="006D6621" w:rsidP="007E0859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proofErr w:type="gramStart"/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B.A</w:t>
            </w:r>
            <w:proofErr w:type="gramEnd"/>
          </w:p>
        </w:tc>
        <w:tc>
          <w:tcPr>
            <w:tcW w:w="2143" w:type="dxa"/>
          </w:tcPr>
          <w:p w14:paraId="1D70DDCB" w14:textId="77777777" w:rsidR="00920607" w:rsidRPr="00783151" w:rsidRDefault="007E31FD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Hady Abobakr Abdelaleem</w:t>
            </w:r>
          </w:p>
        </w:tc>
        <w:tc>
          <w:tcPr>
            <w:tcW w:w="2143" w:type="dxa"/>
          </w:tcPr>
          <w:p w14:paraId="0DF9683A" w14:textId="1399A905" w:rsidR="00920607" w:rsidRPr="007E0859" w:rsidRDefault="006D6621" w:rsidP="007E0859">
            <w:pPr>
              <w:ind w:left="18" w:hanging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hadyabdelaleem@gmail.com</w:t>
            </w:r>
          </w:p>
        </w:tc>
        <w:tc>
          <w:tcPr>
            <w:tcW w:w="2144" w:type="dxa"/>
          </w:tcPr>
          <w:p w14:paraId="34202461" w14:textId="4375A8BA" w:rsidR="00920607" w:rsidRPr="007E0859" w:rsidRDefault="00E211BA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Non</w:t>
            </w:r>
          </w:p>
        </w:tc>
      </w:tr>
      <w:tr w:rsidR="00920607" w:rsidRPr="00937521" w14:paraId="340F5115" w14:textId="77777777" w:rsidTr="006926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0873CCB8" w14:textId="4143A648" w:rsidR="00920607" w:rsidRPr="007E0859" w:rsidRDefault="006D6621" w:rsidP="007E0859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 xml:space="preserve">Developer </w:t>
            </w:r>
          </w:p>
        </w:tc>
        <w:tc>
          <w:tcPr>
            <w:tcW w:w="2143" w:type="dxa"/>
          </w:tcPr>
          <w:p w14:paraId="5D81543B" w14:textId="2EFBC53C" w:rsidR="00920607" w:rsidRPr="007E0859" w:rsidRDefault="006D6621" w:rsidP="007E0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Hady Abobakr </w:t>
            </w:r>
            <w:proofErr w:type="spellStart"/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Abdelaleem</w:t>
            </w:r>
            <w:proofErr w:type="spellEnd"/>
          </w:p>
        </w:tc>
        <w:tc>
          <w:tcPr>
            <w:tcW w:w="2143" w:type="dxa"/>
          </w:tcPr>
          <w:p w14:paraId="45894DC6" w14:textId="20BA2650" w:rsidR="00920607" w:rsidRPr="007E0859" w:rsidRDefault="006D6621" w:rsidP="007E0859">
            <w:pPr>
              <w:ind w:left="18" w:hanging="1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hadyabdelaleem@gmail.com</w:t>
            </w:r>
          </w:p>
        </w:tc>
        <w:tc>
          <w:tcPr>
            <w:tcW w:w="2144" w:type="dxa"/>
          </w:tcPr>
          <w:p w14:paraId="3F7985D0" w14:textId="0FDEB580" w:rsidR="00920607" w:rsidRPr="007E0859" w:rsidRDefault="00E211BA" w:rsidP="007E0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Non</w:t>
            </w:r>
          </w:p>
        </w:tc>
      </w:tr>
    </w:tbl>
    <w:p w14:paraId="1E0BE654" w14:textId="62A58749" w:rsidR="00E211BA" w:rsidRPr="00E211BA" w:rsidRDefault="00920607" w:rsidP="00E211BA">
      <w:pPr>
        <w:pStyle w:val="Heading2"/>
      </w:pPr>
      <w:bookmarkStart w:id="34" w:name="_Toc97211773"/>
      <w:r w:rsidRPr="00937521">
        <w:lastRenderedPageBreak/>
        <w:t>Minimum Pre-</w:t>
      </w:r>
      <w:r w:rsidRPr="00D21902">
        <w:t>requisites</w:t>
      </w:r>
      <w:r w:rsidRPr="00937521">
        <w:t xml:space="preserve"> for the Automation</w:t>
      </w:r>
      <w:bookmarkEnd w:id="34"/>
    </w:p>
    <w:p w14:paraId="7A912719" w14:textId="77777777" w:rsidR="00920607" w:rsidRPr="00BD7B82" w:rsidRDefault="00920607" w:rsidP="00D92785">
      <w:pPr>
        <w:pStyle w:val="Heading1"/>
        <w:numPr>
          <w:ilvl w:val="0"/>
          <w:numId w:val="4"/>
        </w:numPr>
        <w:pBdr>
          <w:bottom w:val="single" w:sz="24" w:space="6" w:color="FF6900" w:themeColor="accent4"/>
        </w:pBdr>
        <w:ind w:left="0" w:hanging="720"/>
        <w:rPr>
          <w:rFonts w:eastAsia="Arial Unicode MS"/>
          <w:color w:val="0085CA" w:themeColor="accent2"/>
        </w:rPr>
      </w:pPr>
      <w:bookmarkStart w:id="35" w:name="_Toc97211774"/>
      <w:r w:rsidRPr="00BD7B82">
        <w:rPr>
          <w:rFonts w:eastAsia="Arial Unicode MS"/>
          <w:color w:val="0085CA" w:themeColor="accent2"/>
        </w:rPr>
        <w:t>AS IS Process description</w:t>
      </w:r>
      <w:bookmarkEnd w:id="35"/>
      <w:r w:rsidRPr="00BD7B82">
        <w:rPr>
          <w:rFonts w:eastAsia="Arial Unicode MS"/>
          <w:color w:val="0085CA" w:themeColor="accent2"/>
        </w:rPr>
        <w:tab/>
      </w:r>
    </w:p>
    <w:p w14:paraId="2D95D169" w14:textId="77777777" w:rsidR="00920607" w:rsidRPr="007E31FD" w:rsidRDefault="009B17E7" w:rsidP="009C4969">
      <w:pPr>
        <w:rPr>
          <w:rFonts w:eastAsia="Arial Unicode MS"/>
        </w:rPr>
      </w:pPr>
      <w:r>
        <w:rPr>
          <w:rFonts w:eastAsia="Arial Unicode MS"/>
        </w:rPr>
        <w:br/>
      </w:r>
      <w:r w:rsidR="00920607" w:rsidRPr="007E31FD">
        <w:rPr>
          <w:rFonts w:eastAsia="Arial Unicode MS"/>
        </w:rPr>
        <w:t>In this section the Business Analyst will document the process. This section will serve as the starting point for the re-engineering and automation effort.</w:t>
      </w:r>
      <w:r>
        <w:rPr>
          <w:rFonts w:eastAsia="Arial Unicode MS"/>
        </w:rPr>
        <w:br/>
      </w:r>
    </w:p>
    <w:p w14:paraId="678F6F33" w14:textId="77777777" w:rsidR="006019D9" w:rsidRPr="006019D9" w:rsidRDefault="006019D9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36" w:name="_Toc5794691"/>
      <w:bookmarkStart w:id="37" w:name="_Toc5794727"/>
      <w:bookmarkStart w:id="38" w:name="_Toc5794763"/>
      <w:bookmarkStart w:id="39" w:name="_Toc35937768"/>
      <w:bookmarkStart w:id="40" w:name="_Toc35937844"/>
      <w:bookmarkStart w:id="41" w:name="_Toc35944355"/>
      <w:bookmarkStart w:id="42" w:name="_Toc35944594"/>
      <w:bookmarkStart w:id="43" w:name="_Toc35968923"/>
      <w:bookmarkStart w:id="44" w:name="_Toc35968954"/>
      <w:bookmarkStart w:id="45" w:name="_Toc36649512"/>
      <w:bookmarkStart w:id="46" w:name="_Toc36649546"/>
      <w:bookmarkStart w:id="47" w:name="_Toc41925487"/>
      <w:bookmarkStart w:id="48" w:name="_Toc95189256"/>
      <w:bookmarkStart w:id="49" w:name="_Toc96436354"/>
      <w:bookmarkStart w:id="50" w:name="_Toc9721177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</w:p>
    <w:p w14:paraId="04A9F15D" w14:textId="77777777" w:rsidR="00920607" w:rsidRPr="000833E6" w:rsidRDefault="00920607" w:rsidP="006D6621">
      <w:pPr>
        <w:pStyle w:val="Heading2"/>
      </w:pPr>
      <w:bookmarkStart w:id="51" w:name="_Toc97211776"/>
      <w:r w:rsidRPr="00D21902">
        <w:t>Process</w:t>
      </w:r>
      <w:r w:rsidRPr="000833E6">
        <w:t xml:space="preserve"> Overview</w:t>
      </w:r>
      <w:bookmarkEnd w:id="51"/>
    </w:p>
    <w:p w14:paraId="069D3D9A" w14:textId="77777777" w:rsidR="00920607" w:rsidRPr="00937521" w:rsidRDefault="00920607" w:rsidP="00D02427">
      <w:pPr>
        <w:rPr>
          <w:rFonts w:eastAsia="Arial Unicode MS"/>
        </w:rPr>
      </w:pPr>
      <w:r w:rsidRPr="00937521">
        <w:rPr>
          <w:rFonts w:eastAsia="Arial Unicode MS"/>
        </w:rPr>
        <w:t>Section contains general information about the process before automation.</w:t>
      </w:r>
      <w:r w:rsidR="009B17E7">
        <w:rPr>
          <w:rFonts w:eastAsia="Arial Unicode MS"/>
        </w:rPr>
        <w:br/>
      </w:r>
    </w:p>
    <w:tbl>
      <w:tblPr>
        <w:tblStyle w:val="GridTable5Dark-Accent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4286"/>
        <w:gridCol w:w="4287"/>
      </w:tblGrid>
      <w:tr w:rsidR="00920607" w:rsidRPr="00937521" w14:paraId="7B3C48FF" w14:textId="77777777" w:rsidTr="007D08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5950F4FE" w14:textId="77777777" w:rsidR="00920607" w:rsidRPr="006926A1" w:rsidRDefault="00920607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tem</w:t>
            </w:r>
          </w:p>
        </w:tc>
        <w:tc>
          <w:tcPr>
            <w:tcW w:w="4287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11D38905" w14:textId="77777777" w:rsidR="00920607" w:rsidRPr="006926A1" w:rsidRDefault="00920607" w:rsidP="009C49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/Answer</w:t>
            </w:r>
          </w:p>
        </w:tc>
      </w:tr>
      <w:tr w:rsidR="007E31FD" w:rsidRPr="00937521" w14:paraId="13A2AA28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52C96A14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Full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Name</w:t>
            </w:r>
          </w:p>
        </w:tc>
        <w:tc>
          <w:tcPr>
            <w:tcW w:w="4287" w:type="dxa"/>
            <w:shd w:val="clear" w:color="auto" w:fill="F4F4F3" w:themeFill="background2"/>
          </w:tcPr>
          <w:p w14:paraId="13F75C75" w14:textId="7A751344" w:rsidR="007E31FD" w:rsidRPr="007D08C1" w:rsidRDefault="00E211BA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Random Weather Generator </w:t>
            </w:r>
          </w:p>
        </w:tc>
      </w:tr>
      <w:tr w:rsidR="007E31FD" w:rsidRPr="00937521" w14:paraId="631CB162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6266761A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Area</w:t>
            </w:r>
          </w:p>
        </w:tc>
        <w:tc>
          <w:tcPr>
            <w:tcW w:w="4287" w:type="dxa"/>
            <w:shd w:val="clear" w:color="auto" w:fill="F4F4F3" w:themeFill="background2"/>
          </w:tcPr>
          <w:p w14:paraId="0FCDBEC8" w14:textId="1599E9A7" w:rsidR="007E31FD" w:rsidRPr="007D08C1" w:rsidRDefault="00E211BA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Weather Search </w:t>
            </w:r>
          </w:p>
        </w:tc>
      </w:tr>
      <w:tr w:rsidR="007E31FD" w:rsidRPr="00937521" w14:paraId="79F2243C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5ECDD551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Department</w:t>
            </w:r>
          </w:p>
        </w:tc>
        <w:tc>
          <w:tcPr>
            <w:tcW w:w="4287" w:type="dxa"/>
            <w:shd w:val="clear" w:color="auto" w:fill="F4F4F3" w:themeFill="background2"/>
          </w:tcPr>
          <w:p w14:paraId="197D60AA" w14:textId="70C4450F" w:rsidR="007E31FD" w:rsidRPr="007D08C1" w:rsidRDefault="00E211BA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Research </w:t>
            </w:r>
          </w:p>
        </w:tc>
      </w:tr>
      <w:tr w:rsidR="007E31FD" w:rsidRPr="00937521" w14:paraId="7F396BE3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596500C4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hort Description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operation, activity, outcome)</w:t>
            </w:r>
          </w:p>
        </w:tc>
        <w:tc>
          <w:tcPr>
            <w:tcW w:w="4287" w:type="dxa"/>
            <w:shd w:val="clear" w:color="auto" w:fill="F4F4F3" w:themeFill="background2"/>
          </w:tcPr>
          <w:p w14:paraId="12DB397F" w14:textId="77777777" w:rsidR="007E31FD" w:rsidRPr="007D08C1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Random Weather Generator Document</w:t>
            </w:r>
          </w:p>
        </w:tc>
      </w:tr>
      <w:tr w:rsidR="007E31FD" w:rsidRPr="00937521" w14:paraId="0FE939C4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58ECF0DA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Role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(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)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required in applications to perform the process</w:t>
            </w:r>
          </w:p>
        </w:tc>
        <w:tc>
          <w:tcPr>
            <w:tcW w:w="4287" w:type="dxa"/>
            <w:shd w:val="clear" w:color="auto" w:fill="F4F4F3" w:themeFill="background2"/>
          </w:tcPr>
          <w:p w14:paraId="14E0D21C" w14:textId="21E9229C" w:rsidR="007E31FD" w:rsidRPr="007D08C1" w:rsidRDefault="00E211BA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Rpa Developer </w:t>
            </w:r>
          </w:p>
        </w:tc>
      </w:tr>
      <w:tr w:rsidR="007E31FD" w:rsidRPr="00937521" w14:paraId="1E052538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0159D386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Process 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chedule and f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requency</w:t>
            </w:r>
          </w:p>
        </w:tc>
        <w:tc>
          <w:tcPr>
            <w:tcW w:w="4287" w:type="dxa"/>
            <w:shd w:val="clear" w:color="auto" w:fill="F4F4F3" w:themeFill="background2"/>
          </w:tcPr>
          <w:p w14:paraId="6E145B72" w14:textId="27A0CF88" w:rsidR="007E31FD" w:rsidRPr="007D08C1" w:rsidRDefault="00E211BA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Daily </w:t>
            </w:r>
          </w:p>
        </w:tc>
      </w:tr>
      <w:tr w:rsidR="007E31FD" w:rsidRPr="00937521" w14:paraId="6621015C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46719DA6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Number of times the process is ran by selected frequency</w:t>
            </w:r>
          </w:p>
        </w:tc>
        <w:tc>
          <w:tcPr>
            <w:tcW w:w="4287" w:type="dxa"/>
            <w:shd w:val="clear" w:color="auto" w:fill="F4F4F3" w:themeFill="background2"/>
          </w:tcPr>
          <w:p w14:paraId="0FB9CE03" w14:textId="350AAD64" w:rsidR="007E31FD" w:rsidRPr="007D08C1" w:rsidRDefault="00E211BA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~ 100 per one Day </w:t>
            </w:r>
          </w:p>
        </w:tc>
      </w:tr>
      <w:tr w:rsidR="007E31FD" w:rsidRPr="00937521" w14:paraId="64BA7F68" w14:textId="77777777" w:rsidTr="00C01D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1B3E1013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 execution time</w:t>
            </w:r>
          </w:p>
        </w:tc>
        <w:tc>
          <w:tcPr>
            <w:tcW w:w="4287" w:type="dxa"/>
            <w:shd w:val="clear" w:color="auto" w:fill="F4F4F3" w:themeFill="background2"/>
            <w:vAlign w:val="center"/>
          </w:tcPr>
          <w:p w14:paraId="36FB60BA" w14:textId="3D5B9172" w:rsidR="007E31FD" w:rsidRPr="007D08C1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 w:rsidRPr="009138FE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1 min. 38 sec</w:t>
            </w:r>
            <w:r w:rsidR="00E211BA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 + User Selecting time</w:t>
            </w:r>
          </w:p>
        </w:tc>
      </w:tr>
      <w:tr w:rsidR="007E31FD" w:rsidRPr="00937521" w14:paraId="3F711B5B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61B6AFB1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 Restrictions</w:t>
            </w:r>
          </w:p>
          <w:p w14:paraId="387EFD42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</w:p>
        </w:tc>
        <w:tc>
          <w:tcPr>
            <w:tcW w:w="4287" w:type="dxa"/>
            <w:shd w:val="clear" w:color="auto" w:fill="F4F4F3" w:themeFill="background2"/>
          </w:tcPr>
          <w:p w14:paraId="79D6C5D9" w14:textId="145C27C3" w:rsidR="007E31FD" w:rsidRPr="007D08C1" w:rsidRDefault="00271BE1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Make sure Valid input from user</w:t>
            </w:r>
          </w:p>
        </w:tc>
      </w:tr>
      <w:tr w:rsidR="007E31FD" w:rsidRPr="00937521" w14:paraId="66850836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71333FE8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eak Period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s)</w:t>
            </w:r>
          </w:p>
        </w:tc>
        <w:tc>
          <w:tcPr>
            <w:tcW w:w="4287" w:type="dxa"/>
            <w:shd w:val="clear" w:color="auto" w:fill="F4F4F3" w:themeFill="background2"/>
          </w:tcPr>
          <w:p w14:paraId="665F0664" w14:textId="01FF5834" w:rsidR="007E31FD" w:rsidRPr="007D08C1" w:rsidRDefault="00271BE1" w:rsidP="007E31F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color w:val="0085CA" w:themeColor="accent2"/>
                <w:sz w:val="18"/>
                <w:szCs w:val="18"/>
              </w:rPr>
              <w:t>Non</w:t>
            </w:r>
          </w:p>
        </w:tc>
      </w:tr>
      <w:tr w:rsidR="007E31FD" w:rsidRPr="00937521" w14:paraId="1CF143DC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1898F050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eak Volume Approximate increase</w:t>
            </w:r>
          </w:p>
        </w:tc>
        <w:tc>
          <w:tcPr>
            <w:tcW w:w="4287" w:type="dxa"/>
            <w:shd w:val="clear" w:color="auto" w:fill="F4F4F3" w:themeFill="background2"/>
          </w:tcPr>
          <w:p w14:paraId="26EAE8CA" w14:textId="3388EEF3" w:rsidR="007E31FD" w:rsidRPr="007D08C1" w:rsidRDefault="00271BE1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Take 20% in increasing as safety margin</w:t>
            </w:r>
          </w:p>
        </w:tc>
      </w:tr>
      <w:tr w:rsidR="007E31FD" w:rsidRPr="00937521" w14:paraId="2ACFE816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6EC5046B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Number of persons performing the process</w:t>
            </w:r>
          </w:p>
        </w:tc>
        <w:tc>
          <w:tcPr>
            <w:tcW w:w="4287" w:type="dxa"/>
            <w:shd w:val="clear" w:color="auto" w:fill="F4F4F3" w:themeFill="background2"/>
          </w:tcPr>
          <w:p w14:paraId="1747713D" w14:textId="6B39AEB9" w:rsidR="007E31FD" w:rsidRPr="007D08C1" w:rsidRDefault="00271BE1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1 </w:t>
            </w:r>
          </w:p>
        </w:tc>
      </w:tr>
      <w:tr w:rsidR="007E31FD" w:rsidRPr="00937521" w14:paraId="77E4599A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05074CF1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Expected Volume increase during next periods</w:t>
            </w:r>
          </w:p>
        </w:tc>
        <w:tc>
          <w:tcPr>
            <w:tcW w:w="4287" w:type="dxa"/>
            <w:shd w:val="clear" w:color="auto" w:fill="F4F4F3" w:themeFill="background2"/>
          </w:tcPr>
          <w:p w14:paraId="17D23FC0" w14:textId="54103F2F" w:rsidR="007E31FD" w:rsidRPr="007D08C1" w:rsidRDefault="00271BE1" w:rsidP="007E31F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i/>
                <w:iCs/>
                <w:color w:val="0085CA" w:themeColor="accent2"/>
                <w:sz w:val="18"/>
                <w:szCs w:val="18"/>
              </w:rPr>
              <w:t xml:space="preserve">20% of Daily Volume </w:t>
            </w:r>
          </w:p>
        </w:tc>
      </w:tr>
      <w:tr w:rsidR="007E31FD" w:rsidRPr="00937521" w14:paraId="5E124181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0E4E5346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lastRenderedPageBreak/>
              <w:t>Percentage Un-handled exceptions</w:t>
            </w:r>
          </w:p>
        </w:tc>
        <w:tc>
          <w:tcPr>
            <w:tcW w:w="4287" w:type="dxa"/>
            <w:shd w:val="clear" w:color="auto" w:fill="F4F4F3" w:themeFill="background2"/>
          </w:tcPr>
          <w:p w14:paraId="6DDD4E50" w14:textId="640ABEC0" w:rsidR="007E31FD" w:rsidRPr="007D08C1" w:rsidRDefault="00271BE1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0%</w:t>
            </w:r>
          </w:p>
        </w:tc>
      </w:tr>
      <w:tr w:rsidR="007E31FD" w:rsidRPr="00937521" w14:paraId="1B01A2E9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7D67E82C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Input data description</w:t>
            </w:r>
          </w:p>
        </w:tc>
        <w:tc>
          <w:tcPr>
            <w:tcW w:w="4287" w:type="dxa"/>
            <w:shd w:val="clear" w:color="auto" w:fill="F4F4F3" w:themeFill="background2"/>
          </w:tcPr>
          <w:p w14:paraId="1642D8EC" w14:textId="61D4A4C5" w:rsidR="007E31FD" w:rsidRPr="007D08C1" w:rsidRDefault="00271BE1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i/>
                <w:iCs/>
                <w:color w:val="0085CA" w:themeColor="accent2"/>
                <w:sz w:val="18"/>
                <w:szCs w:val="18"/>
              </w:rPr>
              <w:t xml:space="preserve">Select from list </w:t>
            </w:r>
          </w:p>
          <w:p w14:paraId="1D888FCE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</w:tc>
      </w:tr>
      <w:tr w:rsidR="007E31FD" w:rsidRPr="00937521" w14:paraId="450B1641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  <w:bottom w:val="none" w:sz="0" w:space="0" w:color="auto"/>
            </w:tcBorders>
            <w:shd w:val="clear" w:color="auto" w:fill="B9D9EB" w:themeFill="accent3"/>
          </w:tcPr>
          <w:p w14:paraId="28D38CA7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Output Data description</w:t>
            </w:r>
          </w:p>
        </w:tc>
        <w:tc>
          <w:tcPr>
            <w:tcW w:w="4287" w:type="dxa"/>
            <w:shd w:val="clear" w:color="auto" w:fill="F4F4F3" w:themeFill="background2"/>
          </w:tcPr>
          <w:p w14:paraId="56C7AB7F" w14:textId="3AB5029D" w:rsidR="007E31FD" w:rsidRPr="007D08C1" w:rsidRDefault="00271BE1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color w:val="0085CA" w:themeColor="accent2"/>
                <w:sz w:val="18"/>
                <w:szCs w:val="18"/>
              </w:rPr>
              <w:t xml:space="preserve">Weather Stat </w:t>
            </w:r>
          </w:p>
        </w:tc>
      </w:tr>
    </w:tbl>
    <w:p w14:paraId="5561A3C3" w14:textId="4D32231E" w:rsidR="009B17E7" w:rsidRDefault="007E31FD" w:rsidP="00271BE1">
      <w:pPr>
        <w:rPr>
          <w:rFonts w:ascii="Arial Unicode MS" w:eastAsia="Arial Unicode MS" w:hAnsi="Arial Unicode MS" w:cs="Arial Unicode MS"/>
        </w:rPr>
      </w:pPr>
      <w:r>
        <w:rPr>
          <w:rStyle w:val="SubtleEmphasis"/>
          <w:color w:val="B9B9B3" w:themeColor="background2" w:themeShade="BF"/>
          <w:sz w:val="14"/>
          <w:szCs w:val="18"/>
        </w:rPr>
        <w:br/>
      </w:r>
    </w:p>
    <w:p w14:paraId="1DD45C1D" w14:textId="77777777" w:rsidR="009B17E7" w:rsidRPr="00937521" w:rsidRDefault="009B17E7" w:rsidP="009C4969">
      <w:pPr>
        <w:rPr>
          <w:rFonts w:ascii="Arial Unicode MS" w:eastAsia="Arial Unicode MS" w:hAnsi="Arial Unicode MS" w:cs="Arial Unicode MS"/>
        </w:rPr>
      </w:pPr>
    </w:p>
    <w:p w14:paraId="76DE8A11" w14:textId="77777777" w:rsidR="00CF01B8" w:rsidRPr="000833E6" w:rsidRDefault="00CF01B8" w:rsidP="006D6621">
      <w:pPr>
        <w:pStyle w:val="Heading2"/>
      </w:pPr>
      <w:bookmarkStart w:id="52" w:name="_Toc97211777"/>
      <w:r>
        <w:t>Applications Used</w:t>
      </w:r>
      <w:bookmarkEnd w:id="52"/>
    </w:p>
    <w:p w14:paraId="52639D98" w14:textId="77777777" w:rsidR="007E31FD" w:rsidRPr="007E31FD" w:rsidRDefault="00CF01B8" w:rsidP="007E31FD">
      <w:pPr>
        <w:rPr>
          <w:rFonts w:eastAsia="Arial Unicode MS"/>
        </w:rPr>
      </w:pPr>
      <w:r w:rsidRPr="00CF01B8">
        <w:rPr>
          <w:rFonts w:eastAsia="Arial Unicode MS"/>
        </w:rPr>
        <w:t xml:space="preserve">The table includes a comprehensive list of all the applications that are used as part of the process to be automated to perform the given </w:t>
      </w:r>
      <w:r w:rsidR="007D4890">
        <w:rPr>
          <w:rFonts w:eastAsia="Arial Unicode MS"/>
        </w:rPr>
        <w:t>action</w:t>
      </w:r>
      <w:r w:rsidRPr="00CF01B8">
        <w:rPr>
          <w:rFonts w:eastAsia="Arial Unicode MS"/>
        </w:rPr>
        <w:t xml:space="preserve">s in the flow. </w:t>
      </w:r>
      <w:r w:rsidR="009B17E7">
        <w:rPr>
          <w:rFonts w:eastAsia="Arial Unicode MS"/>
        </w:rPr>
        <w:br/>
      </w:r>
    </w:p>
    <w:tbl>
      <w:tblPr>
        <w:tblStyle w:val="GridTable4-Accent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77"/>
        <w:gridCol w:w="1466"/>
        <w:gridCol w:w="1478"/>
        <w:gridCol w:w="1461"/>
        <w:gridCol w:w="1386"/>
        <w:gridCol w:w="1460"/>
      </w:tblGrid>
      <w:tr w:rsidR="007E31FD" w:rsidRPr="00937521" w14:paraId="65CADBBD" w14:textId="77777777" w:rsidTr="00271B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7" w:type="dxa"/>
            <w:shd w:val="clear" w:color="auto" w:fill="0085CA" w:themeFill="accent2"/>
            <w:vAlign w:val="center"/>
          </w:tcPr>
          <w:p w14:paraId="52A1ADF4" w14:textId="77777777" w:rsidR="007E31FD" w:rsidRPr="006926A1" w:rsidRDefault="007E31FD" w:rsidP="00271BE1">
            <w:pPr>
              <w:jc w:val="center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pplication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Name</w:t>
            </w:r>
          </w:p>
        </w:tc>
        <w:tc>
          <w:tcPr>
            <w:tcW w:w="1466" w:type="dxa"/>
            <w:shd w:val="clear" w:color="auto" w:fill="0085CA" w:themeFill="accent2"/>
            <w:vAlign w:val="center"/>
          </w:tcPr>
          <w:p w14:paraId="1F9B4C66" w14:textId="77777777" w:rsidR="007E31FD" w:rsidRPr="006926A1" w:rsidRDefault="007E31FD" w:rsidP="00271BE1">
            <w:pPr>
              <w:pStyle w:val="NormalWeb"/>
              <w:spacing w:before="0" w:beforeAutospacing="0" w:after="0" w:afterAutospacing="0"/>
              <w:ind w:left="12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Version</w:t>
            </w:r>
          </w:p>
        </w:tc>
        <w:tc>
          <w:tcPr>
            <w:tcW w:w="1478" w:type="dxa"/>
            <w:shd w:val="clear" w:color="auto" w:fill="0085CA" w:themeFill="accent2"/>
            <w:vAlign w:val="center"/>
          </w:tcPr>
          <w:p w14:paraId="23CEA7F8" w14:textId="77777777" w:rsidR="007E31FD" w:rsidRPr="006926A1" w:rsidRDefault="007E31FD" w:rsidP="00271B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pplication Language</w:t>
            </w:r>
          </w:p>
        </w:tc>
        <w:tc>
          <w:tcPr>
            <w:tcW w:w="1461" w:type="dxa"/>
            <w:shd w:val="clear" w:color="auto" w:fill="0085CA" w:themeFill="accent2"/>
            <w:vAlign w:val="center"/>
          </w:tcPr>
          <w:p w14:paraId="4A0E9070" w14:textId="485ABEC9" w:rsidR="007E31FD" w:rsidRPr="006926A1" w:rsidRDefault="00271BE1" w:rsidP="00271B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noProof/>
                <w:color w:val="FFFFFF" w:themeColor="background1"/>
                <w:sz w:val="18"/>
              </w:rPr>
              <mc:AlternateContent>
                <mc:Choice Requires="wpi">
                  <w:drawing>
                    <wp:anchor distT="0" distB="0" distL="114300" distR="114300" simplePos="0" relativeHeight="251671552" behindDoc="0" locked="0" layoutInCell="1" allowOverlap="1" wp14:anchorId="5C55F5DE" wp14:editId="6A2EF007">
                      <wp:simplePos x="0" y="0"/>
                      <wp:positionH relativeFrom="column">
                        <wp:posOffset>6213</wp:posOffset>
                      </wp:positionH>
                      <wp:positionV relativeFrom="paragraph">
                        <wp:posOffset>100615</wp:posOffset>
                      </wp:positionV>
                      <wp:extent cx="666360" cy="36360"/>
                      <wp:effectExtent l="95250" t="152400" r="95885" b="154305"/>
                      <wp:wrapNone/>
                      <wp:docPr id="106017239" name="Ink 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66360" cy="36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0D266177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8" o:spid="_x0000_s1026" type="#_x0000_t75" style="position:absolute;margin-left:-3.7pt;margin-top:-.6pt;width:60.95pt;height:19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">
                      <v:imagedata r:id="rId12" o:title=""/>
                    </v:shape>
                  </w:pict>
                </mc:Fallback>
              </mc:AlternateContent>
            </w:r>
            <w:r>
              <w:rPr>
                <w:rFonts w:asciiTheme="majorHAnsi" w:eastAsia="Arial Unicode MS" w:hAnsiTheme="majorHAnsi" w:cstheme="majorHAnsi"/>
                <w:noProof/>
                <w:color w:val="FFFFFF" w:themeColor="background1"/>
                <w:sz w:val="18"/>
              </w:rPr>
              <mc:AlternateContent>
                <mc:Choice Requires="wpi">
                  <w:drawing>
                    <wp:anchor distT="0" distB="0" distL="114300" distR="114300" simplePos="0" relativeHeight="251670528" behindDoc="0" locked="0" layoutInCell="1" allowOverlap="1" wp14:anchorId="7837C8F0" wp14:editId="2CEF9F5F">
                      <wp:simplePos x="0" y="0"/>
                      <wp:positionH relativeFrom="column">
                        <wp:posOffset>34290</wp:posOffset>
                      </wp:positionH>
                      <wp:positionV relativeFrom="paragraph">
                        <wp:posOffset>234950</wp:posOffset>
                      </wp:positionV>
                      <wp:extent cx="654050" cy="635"/>
                      <wp:effectExtent l="95250" t="152400" r="107950" b="151765"/>
                      <wp:wrapNone/>
                      <wp:docPr id="1430427103" name="Ink 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54050" cy="635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E6E8FA" id="Ink 7" o:spid="_x0000_s1026" type="#_x0000_t75" style="position:absolute;margin-left:-1.55pt;margin-top:3.5pt;width:59.95pt;height:3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">
                      <v:imagedata r:id="rId14" o:title=""/>
                    </v:shape>
                  </w:pict>
                </mc:Fallback>
              </mc:AlternateContent>
            </w:r>
            <w:r w:rsidR="007E31FD"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hin/Thi</w:t>
            </w:r>
            <w:r w:rsidR="000051EA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</w:t>
            </w:r>
            <w:r w:rsidR="007E31FD"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 Client</w:t>
            </w:r>
          </w:p>
        </w:tc>
        <w:tc>
          <w:tcPr>
            <w:tcW w:w="1386" w:type="dxa"/>
            <w:shd w:val="clear" w:color="auto" w:fill="0085CA" w:themeFill="accent2"/>
          </w:tcPr>
          <w:p w14:paraId="2BC7ED22" w14:textId="0C82499F" w:rsidR="007E31FD" w:rsidRPr="006926A1" w:rsidRDefault="00271BE1" w:rsidP="00271B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noProof/>
                <w:color w:val="FFFFFF" w:themeColor="background1"/>
                <w:sz w:val="18"/>
              </w:rPr>
              <mc:AlternateContent>
                <mc:Choice Requires="wpi">
                  <w:drawing>
                    <wp:anchor distT="0" distB="0" distL="114300" distR="114300" simplePos="0" relativeHeight="251673600" behindDoc="0" locked="0" layoutInCell="1" allowOverlap="1" wp14:anchorId="1F393FC8" wp14:editId="1BE64199">
                      <wp:simplePos x="0" y="0"/>
                      <wp:positionH relativeFrom="column">
                        <wp:posOffset>27305</wp:posOffset>
                      </wp:positionH>
                      <wp:positionV relativeFrom="paragraph">
                        <wp:posOffset>-112395</wp:posOffset>
                      </wp:positionV>
                      <wp:extent cx="568960" cy="558800"/>
                      <wp:effectExtent l="95250" t="152400" r="116840" b="184150"/>
                      <wp:wrapNone/>
                      <wp:docPr id="101329797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 rot="819599">
                              <a:off x="0" y="0"/>
                              <a:ext cx="568960" cy="558800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060F52" id="Ink 10" o:spid="_x0000_s1026" type="#_x0000_t75" style="position:absolute;margin-left:-2.1pt;margin-top:-17.3pt;width:53.25pt;height:60.95pt;rotation:895221fd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">
                      <v:imagedata r:id="rId16" o:title=""/>
                    </v:shape>
                  </w:pict>
                </mc:Fallback>
              </mc:AlternateContent>
            </w:r>
            <w:r w:rsidR="007E31FD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nvironment/ Access method</w:t>
            </w:r>
          </w:p>
        </w:tc>
        <w:tc>
          <w:tcPr>
            <w:tcW w:w="1460" w:type="dxa"/>
            <w:shd w:val="clear" w:color="auto" w:fill="0085CA" w:themeFill="accent2"/>
            <w:vAlign w:val="center"/>
          </w:tcPr>
          <w:p w14:paraId="2FE10007" w14:textId="77777777" w:rsidR="007E31FD" w:rsidRPr="006926A1" w:rsidRDefault="007E31FD" w:rsidP="00271BE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omments</w:t>
            </w:r>
          </w:p>
        </w:tc>
      </w:tr>
      <w:tr w:rsidR="007E31FD" w:rsidRPr="00937521" w14:paraId="7ED8D349" w14:textId="77777777" w:rsidTr="00271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7" w:type="dxa"/>
          </w:tcPr>
          <w:p w14:paraId="61253C98" w14:textId="295E6EB0" w:rsidR="007E31FD" w:rsidRPr="00CD19E1" w:rsidRDefault="00271BE1" w:rsidP="00271BE1">
            <w:pPr>
              <w:jc w:val="center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Microsoft Edge Browser</w:t>
            </w:r>
          </w:p>
        </w:tc>
        <w:tc>
          <w:tcPr>
            <w:tcW w:w="1466" w:type="dxa"/>
          </w:tcPr>
          <w:p w14:paraId="6C929032" w14:textId="26C92A75" w:rsidR="007E31FD" w:rsidRPr="00CD19E1" w:rsidRDefault="00271BE1" w:rsidP="00271B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Latest</w:t>
            </w:r>
          </w:p>
        </w:tc>
        <w:tc>
          <w:tcPr>
            <w:tcW w:w="1478" w:type="dxa"/>
          </w:tcPr>
          <w:p w14:paraId="4DB2CD77" w14:textId="49FA10CC" w:rsidR="007E31FD" w:rsidRPr="00CD19E1" w:rsidRDefault="00271BE1" w:rsidP="00271B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EN</w:t>
            </w:r>
          </w:p>
        </w:tc>
        <w:tc>
          <w:tcPr>
            <w:tcW w:w="1461" w:type="dxa"/>
          </w:tcPr>
          <w:p w14:paraId="5F813F72" w14:textId="77777777" w:rsidR="007E31FD" w:rsidRPr="00CD19E1" w:rsidRDefault="007E31FD" w:rsidP="00271B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386" w:type="dxa"/>
          </w:tcPr>
          <w:p w14:paraId="7C6BE3DC" w14:textId="77777777" w:rsidR="007E31FD" w:rsidRPr="00CD19E1" w:rsidRDefault="007E31FD" w:rsidP="00271B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60" w:type="dxa"/>
          </w:tcPr>
          <w:p w14:paraId="52115AE5" w14:textId="0E6EA026" w:rsidR="007E31FD" w:rsidRPr="00CD19E1" w:rsidRDefault="00271BE1" w:rsidP="00271BE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Non</w:t>
            </w:r>
          </w:p>
        </w:tc>
      </w:tr>
      <w:tr w:rsidR="007E31FD" w:rsidRPr="00937521" w14:paraId="5BF9F70F" w14:textId="77777777" w:rsidTr="00271B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7" w:type="dxa"/>
          </w:tcPr>
          <w:p w14:paraId="5F2E9E64" w14:textId="6516AD4A" w:rsidR="007E31FD" w:rsidRDefault="00271BE1" w:rsidP="00271BE1">
            <w:pPr>
              <w:jc w:val="center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Not pad</w:t>
            </w:r>
          </w:p>
        </w:tc>
        <w:tc>
          <w:tcPr>
            <w:tcW w:w="1466" w:type="dxa"/>
          </w:tcPr>
          <w:p w14:paraId="1A7F3A5F" w14:textId="37EDC817" w:rsidR="007E31FD" w:rsidRPr="00CD19E1" w:rsidRDefault="00271BE1" w:rsidP="00271B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Latest</w:t>
            </w:r>
          </w:p>
        </w:tc>
        <w:tc>
          <w:tcPr>
            <w:tcW w:w="1478" w:type="dxa"/>
          </w:tcPr>
          <w:p w14:paraId="1DEF1266" w14:textId="1938BC66" w:rsidR="007E31FD" w:rsidRPr="00CD19E1" w:rsidRDefault="00271BE1" w:rsidP="00271B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EN</w:t>
            </w:r>
          </w:p>
        </w:tc>
        <w:tc>
          <w:tcPr>
            <w:tcW w:w="1461" w:type="dxa"/>
          </w:tcPr>
          <w:p w14:paraId="77A19C42" w14:textId="77777777" w:rsidR="007E31FD" w:rsidRPr="00CD19E1" w:rsidRDefault="007E31FD" w:rsidP="00271B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386" w:type="dxa"/>
          </w:tcPr>
          <w:p w14:paraId="0DF47B94" w14:textId="77777777" w:rsidR="007E31FD" w:rsidRDefault="007E31FD" w:rsidP="00271B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60" w:type="dxa"/>
          </w:tcPr>
          <w:p w14:paraId="773589F2" w14:textId="2AFD4921" w:rsidR="007E31FD" w:rsidRDefault="00271BE1" w:rsidP="00271BE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Non</w:t>
            </w:r>
          </w:p>
        </w:tc>
      </w:tr>
    </w:tbl>
    <w:p w14:paraId="1F87D4E4" w14:textId="6D07CC72" w:rsidR="007E31FD" w:rsidRPr="00017259" w:rsidRDefault="007E31FD" w:rsidP="00271BE1">
      <w:pPr>
        <w:jc w:val="center"/>
        <w:rPr>
          <w:rStyle w:val="SubtleEmphasis"/>
          <w:color w:val="B9B9B3" w:themeColor="background2" w:themeShade="BF"/>
          <w:sz w:val="14"/>
          <w:szCs w:val="18"/>
        </w:rPr>
      </w:pPr>
      <w:r>
        <w:rPr>
          <w:rStyle w:val="SubtleEmphasis"/>
          <w:color w:val="B9B9B3" w:themeColor="background2" w:themeShade="BF"/>
          <w:sz w:val="14"/>
          <w:szCs w:val="18"/>
        </w:rPr>
        <w:br/>
      </w:r>
    </w:p>
    <w:p w14:paraId="38FEEB85" w14:textId="77777777" w:rsidR="00937521" w:rsidRPr="00937521" w:rsidRDefault="00937521" w:rsidP="009C4969">
      <w:pPr>
        <w:rPr>
          <w:rFonts w:ascii="Arial Unicode MS" w:eastAsia="Arial Unicode MS" w:hAnsi="Arial Unicode MS" w:cs="Arial Unicode MS"/>
        </w:rPr>
      </w:pPr>
    </w:p>
    <w:p w14:paraId="269E2C1A" w14:textId="77777777" w:rsidR="00937521" w:rsidRPr="00937521" w:rsidRDefault="00937521" w:rsidP="009C4969">
      <w:pPr>
        <w:rPr>
          <w:rFonts w:ascii="Arial Unicode MS" w:eastAsia="Arial Unicode MS" w:hAnsi="Arial Unicode MS" w:cs="Arial Unicode MS"/>
          <w:color w:val="7F7F7F" w:themeColor="text1" w:themeTint="80"/>
        </w:rPr>
      </w:pPr>
    </w:p>
    <w:p w14:paraId="1D0EB2AC" w14:textId="77777777" w:rsidR="00937521" w:rsidRPr="00937521" w:rsidRDefault="00937521" w:rsidP="006D6621">
      <w:pPr>
        <w:pStyle w:val="Heading2"/>
      </w:pPr>
      <w:bookmarkStart w:id="53" w:name="_Toc97211778"/>
      <w:r w:rsidRPr="00937521">
        <w:lastRenderedPageBreak/>
        <w:t xml:space="preserve">AS IS </w:t>
      </w:r>
      <w:r w:rsidRPr="00D21902">
        <w:t>Process</w:t>
      </w:r>
      <w:r w:rsidRPr="00937521">
        <w:t xml:space="preserve"> Map</w:t>
      </w:r>
      <w:bookmarkEnd w:id="53"/>
    </w:p>
    <w:p w14:paraId="257FECC4" w14:textId="16D8490D" w:rsidR="00937521" w:rsidRPr="004F191F" w:rsidRDefault="00937521" w:rsidP="004F191F">
      <w:pPr>
        <w:pStyle w:val="Heading3"/>
        <w:spacing w:before="240" w:after="0"/>
        <w:rPr>
          <w:rFonts w:eastAsia="Arial Unicode MS"/>
        </w:rPr>
      </w:pPr>
      <w:bookmarkStart w:id="54" w:name="_Toc97211779"/>
      <w:r w:rsidRPr="004F191F">
        <w:rPr>
          <w:rFonts w:eastAsia="Arial Unicode MS"/>
        </w:rPr>
        <w:t>High Level Process Map</w:t>
      </w:r>
      <w:bookmarkEnd w:id="54"/>
      <w:r w:rsidR="00271BE1">
        <w:rPr>
          <w:rFonts w:eastAsia="Arial Unicode MS"/>
        </w:rPr>
        <w:t xml:space="preserve"> </w:t>
      </w:r>
      <w:r w:rsidR="002A73E9">
        <w:rPr>
          <w:rFonts w:eastAsia="Arial Unicode MS"/>
        </w:rPr>
        <w:t>from</w:t>
      </w:r>
      <w:r w:rsidR="00271BE1">
        <w:rPr>
          <w:rFonts w:eastAsia="Arial Unicode MS"/>
        </w:rPr>
        <w:t xml:space="preserve"> Task capture </w:t>
      </w:r>
    </w:p>
    <w:p w14:paraId="3214D4DD" w14:textId="77777777" w:rsidR="004F191F" w:rsidRPr="00937521" w:rsidRDefault="007E31FD" w:rsidP="006019D9">
      <w:pPr>
        <w:rPr>
          <w:rFonts w:eastAsia="Arial Unicode MS"/>
        </w:rPr>
      </w:pPr>
      <w:r w:rsidRPr="00017259">
        <w:rPr>
          <w:noProof/>
        </w:rPr>
        <w:drawing>
          <wp:inline distT="0" distB="0" distL="0" distR="0" wp14:anchorId="0E784028" wp14:editId="3641FEBF">
            <wp:extent cx="5905500" cy="3409950"/>
            <wp:effectExtent l="0" t="0" r="0" b="0"/>
            <wp:docPr id="7" name="Image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6436E558" w14:textId="77777777" w:rsidR="00937521" w:rsidRDefault="00937521" w:rsidP="004F191F">
      <w:pPr>
        <w:pStyle w:val="Heading3"/>
        <w:spacing w:before="240" w:after="0"/>
        <w:rPr>
          <w:rFonts w:eastAsia="Arial Unicode MS"/>
        </w:rPr>
      </w:pPr>
      <w:bookmarkStart w:id="55" w:name="_Toc97211780"/>
      <w:r>
        <w:rPr>
          <w:rFonts w:eastAsia="Arial Unicode MS"/>
        </w:rPr>
        <w:t xml:space="preserve">Detailed </w:t>
      </w:r>
      <w:r w:rsidRPr="00D21902">
        <w:t>Level</w:t>
      </w:r>
      <w:r>
        <w:rPr>
          <w:rFonts w:eastAsia="Arial Unicode MS"/>
        </w:rPr>
        <w:t xml:space="preserve"> Process Map</w:t>
      </w:r>
      <w:bookmarkEnd w:id="55"/>
    </w:p>
    <w:p w14:paraId="6566633C" w14:textId="5F6B26A2" w:rsidR="0091489B" w:rsidRDefault="0091489B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313DE196" w14:textId="77777777" w:rsidR="00997EBF" w:rsidRDefault="00997EBF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6DA0D578" w14:textId="0A2CCF20" w:rsidR="00997EBF" w:rsidRDefault="002A73E9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  <w:r>
        <w:rPr>
          <w:rFonts w:ascii="Arial Unicode MS" w:eastAsia="Arial Unicode MS" w:hAnsi="Arial Unicode MS" w:cs="Arial Unicode MS"/>
          <w:noProof/>
          <w:color w:val="7F7F75" w:themeColor="background2" w:themeShade="80"/>
          <w:sz w:val="21"/>
          <w:szCs w:val="21"/>
        </w:rPr>
        <w:drawing>
          <wp:inline distT="0" distB="0" distL="0" distR="0" wp14:anchorId="7412BA31" wp14:editId="46DEC960">
            <wp:extent cx="5548630" cy="2609215"/>
            <wp:effectExtent l="0" t="0" r="0" b="635"/>
            <wp:docPr id="1849818958" name="Picture 1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818958" name="Picture 11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8630" cy="260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610CE" w14:textId="0DD7C354" w:rsidR="00997EBF" w:rsidRDefault="00997EBF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0699D555" w14:textId="77777777" w:rsidR="00997EBF" w:rsidRDefault="00997EBF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4B6B596E" w14:textId="77777777" w:rsidR="00997EBF" w:rsidRDefault="00997EBF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30582751" w14:textId="77777777" w:rsidR="00997EBF" w:rsidRDefault="00997EBF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647F041B" w14:textId="77777777" w:rsidR="00997EBF" w:rsidRDefault="00997EBF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52C4CC3C" w14:textId="77777777" w:rsidR="00997EBF" w:rsidRDefault="00997EBF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23F9EA96" w14:textId="77777777" w:rsidR="00783151" w:rsidRDefault="00783151" w:rsidP="006D6621">
      <w:pPr>
        <w:pStyle w:val="Heading2"/>
      </w:pPr>
      <w:bookmarkStart w:id="56" w:name="_Toc97211781"/>
      <w:r>
        <w:t>Process Statistics</w:t>
      </w:r>
      <w:bookmarkEnd w:id="56"/>
      <w:r>
        <w:t xml:space="preserve"> </w:t>
      </w:r>
    </w:p>
    <w:p w14:paraId="45A944A6" w14:textId="77777777" w:rsidR="00783151" w:rsidRPr="00783151" w:rsidRDefault="00783151" w:rsidP="00783151">
      <w:pPr>
        <w:rPr>
          <w:rFonts w:eastAsia="Arial Unicode MS"/>
          <w:b/>
          <w:bCs/>
        </w:rPr>
      </w:pPr>
      <w:r w:rsidRPr="00783151">
        <w:rPr>
          <w:rFonts w:eastAsia="Arial Unicode MS"/>
          <w:b/>
          <w:bCs/>
        </w:rPr>
        <w:t>High Level statistics</w:t>
      </w:r>
    </w:p>
    <w:tbl>
      <w:tblPr>
        <w:tblStyle w:val="GridTable4-Accent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208"/>
        <w:gridCol w:w="1198"/>
        <w:gridCol w:w="1081"/>
        <w:gridCol w:w="1123"/>
        <w:gridCol w:w="1150"/>
        <w:gridCol w:w="1126"/>
        <w:gridCol w:w="921"/>
        <w:gridCol w:w="921"/>
      </w:tblGrid>
      <w:tr w:rsidR="00783151" w:rsidRPr="00047EDA" w14:paraId="176F1464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14:paraId="09BB6B13" w14:textId="77777777" w:rsidR="00783151" w:rsidRPr="006926A1" w:rsidRDefault="00783151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Processes</w:t>
            </w:r>
          </w:p>
        </w:tc>
        <w:tc>
          <w:tcPr>
            <w:tcW w:w="1198" w:type="dxa"/>
            <w:vAlign w:val="center"/>
          </w:tcPr>
          <w:p w14:paraId="7607786A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Windows</w:t>
            </w:r>
          </w:p>
        </w:tc>
        <w:tc>
          <w:tcPr>
            <w:tcW w:w="1081" w:type="dxa"/>
            <w:vAlign w:val="center"/>
          </w:tcPr>
          <w:p w14:paraId="17A36369" w14:textId="77777777" w:rsidR="00783151" w:rsidRPr="006926A1" w:rsidRDefault="00DE54E9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  <w:r w:rsidR="0078315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s</w:t>
            </w:r>
          </w:p>
        </w:tc>
        <w:tc>
          <w:tcPr>
            <w:tcW w:w="1123" w:type="dxa"/>
            <w:vAlign w:val="center"/>
          </w:tcPr>
          <w:p w14:paraId="72297202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ouse clicks</w:t>
            </w:r>
          </w:p>
        </w:tc>
        <w:tc>
          <w:tcPr>
            <w:tcW w:w="1150" w:type="dxa"/>
            <w:vAlign w:val="center"/>
          </w:tcPr>
          <w:p w14:paraId="3B079FC7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eys pressed</w:t>
            </w:r>
          </w:p>
        </w:tc>
        <w:tc>
          <w:tcPr>
            <w:tcW w:w="1126" w:type="dxa"/>
            <w:vAlign w:val="center"/>
          </w:tcPr>
          <w:p w14:paraId="2E89623F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ext entries</w:t>
            </w:r>
          </w:p>
        </w:tc>
        <w:tc>
          <w:tcPr>
            <w:tcW w:w="921" w:type="dxa"/>
          </w:tcPr>
          <w:p w14:paraId="678AD344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tkeys used</w:t>
            </w:r>
          </w:p>
        </w:tc>
        <w:tc>
          <w:tcPr>
            <w:tcW w:w="921" w:type="dxa"/>
          </w:tcPr>
          <w:p w14:paraId="53D7C360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ime</w:t>
            </w:r>
          </w:p>
        </w:tc>
      </w:tr>
      <w:tr w:rsidR="00783151" w:rsidRPr="00047EDA" w14:paraId="36E6CD50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14:paraId="1B6E03FE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3</w:t>
            </w:r>
          </w:p>
        </w:tc>
        <w:tc>
          <w:tcPr>
            <w:tcW w:w="1198" w:type="dxa"/>
            <w:vAlign w:val="center"/>
          </w:tcPr>
          <w:p w14:paraId="669BDB92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9</w:t>
            </w:r>
          </w:p>
        </w:tc>
        <w:tc>
          <w:tcPr>
            <w:tcW w:w="1081" w:type="dxa"/>
            <w:vAlign w:val="center"/>
          </w:tcPr>
          <w:p w14:paraId="04436801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20</w:t>
            </w:r>
          </w:p>
        </w:tc>
        <w:tc>
          <w:tcPr>
            <w:tcW w:w="1123" w:type="dxa"/>
            <w:vAlign w:val="center"/>
          </w:tcPr>
          <w:p w14:paraId="28F99A6C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20</w:t>
            </w:r>
          </w:p>
        </w:tc>
        <w:tc>
          <w:tcPr>
            <w:tcW w:w="1150" w:type="dxa"/>
            <w:vAlign w:val="center"/>
          </w:tcPr>
          <w:p w14:paraId="0AA5F396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1126" w:type="dxa"/>
            <w:vAlign w:val="center"/>
          </w:tcPr>
          <w:p w14:paraId="1B7E6682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921" w:type="dxa"/>
            <w:vAlign w:val="center"/>
          </w:tcPr>
          <w:p w14:paraId="5B2F58B9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921" w:type="dxa"/>
            <w:vAlign w:val="center"/>
          </w:tcPr>
          <w:p w14:paraId="426BA6B2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 min. 38 sec.</w:t>
            </w:r>
          </w:p>
        </w:tc>
      </w:tr>
    </w:tbl>
    <w:p w14:paraId="60590649" w14:textId="77777777" w:rsidR="00783151" w:rsidRDefault="00783151" w:rsidP="00783151">
      <w:pPr>
        <w:rPr>
          <w:rFonts w:eastAsia="Arial Unicode MS"/>
        </w:rPr>
      </w:pPr>
    </w:p>
    <w:p w14:paraId="525315CE" w14:textId="77777777" w:rsidR="00783151" w:rsidRPr="00783151" w:rsidRDefault="00783151" w:rsidP="00783151">
      <w:pPr>
        <w:rPr>
          <w:rFonts w:eastAsia="Arial Unicode MS"/>
          <w:b/>
          <w:bCs/>
        </w:rPr>
      </w:pPr>
      <w:r w:rsidRPr="00783151">
        <w:rPr>
          <w:rFonts w:eastAsia="Arial Unicode MS"/>
          <w:b/>
          <w:bCs/>
        </w:rPr>
        <w:t>Detailed statistics</w:t>
      </w:r>
    </w:p>
    <w:tbl>
      <w:tblPr>
        <w:tblStyle w:val="GridTable4-Accent2"/>
        <w:tblW w:w="8761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605"/>
        <w:gridCol w:w="1800"/>
        <w:gridCol w:w="2160"/>
        <w:gridCol w:w="2196"/>
      </w:tblGrid>
      <w:tr w:rsidR="00783151" w:rsidRPr="00047EDA" w14:paraId="52142868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58786044" w14:textId="77777777" w:rsidR="00783151" w:rsidRPr="006926A1" w:rsidRDefault="00783151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Window name</w:t>
            </w:r>
          </w:p>
        </w:tc>
        <w:tc>
          <w:tcPr>
            <w:tcW w:w="1800" w:type="dxa"/>
            <w:vAlign w:val="center"/>
          </w:tcPr>
          <w:p w14:paraId="1D120824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ouse clicks</w:t>
            </w:r>
          </w:p>
        </w:tc>
        <w:tc>
          <w:tcPr>
            <w:tcW w:w="2160" w:type="dxa"/>
            <w:vAlign w:val="center"/>
          </w:tcPr>
          <w:p w14:paraId="57CF1515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ext entries</w:t>
            </w:r>
          </w:p>
        </w:tc>
        <w:tc>
          <w:tcPr>
            <w:tcW w:w="2196" w:type="dxa"/>
          </w:tcPr>
          <w:p w14:paraId="3E68B5D3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ey pressed</w:t>
            </w:r>
          </w:p>
        </w:tc>
      </w:tr>
      <w:tr w:rsidR="00783151" w:rsidRPr="00047EDA" w14:paraId="4ADE1FFC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6A5F05EE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Message Box</w:t>
            </w:r>
          </w:p>
        </w:tc>
        <w:tc>
          <w:tcPr>
            <w:tcW w:w="1800" w:type="dxa"/>
            <w:vAlign w:val="center"/>
          </w:tcPr>
          <w:p w14:paraId="5A7367BB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2</w:t>
            </w:r>
          </w:p>
        </w:tc>
        <w:tc>
          <w:tcPr>
            <w:tcW w:w="2160" w:type="dxa"/>
            <w:vAlign w:val="center"/>
          </w:tcPr>
          <w:p w14:paraId="185F5CD5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1D792070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0496341F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67DE255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please Enter Climate</w:t>
            </w:r>
          </w:p>
        </w:tc>
        <w:tc>
          <w:tcPr>
            <w:tcW w:w="1800" w:type="dxa"/>
            <w:vAlign w:val="center"/>
          </w:tcPr>
          <w:p w14:paraId="6660C446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2</w:t>
            </w:r>
          </w:p>
        </w:tc>
        <w:tc>
          <w:tcPr>
            <w:tcW w:w="2160" w:type="dxa"/>
            <w:vAlign w:val="center"/>
          </w:tcPr>
          <w:p w14:paraId="295692C3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79491ACD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7B4448BE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115A304D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please Enter Season</w:t>
            </w:r>
          </w:p>
        </w:tc>
        <w:tc>
          <w:tcPr>
            <w:tcW w:w="1800" w:type="dxa"/>
            <w:vAlign w:val="center"/>
          </w:tcPr>
          <w:p w14:paraId="4BFBC5CD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2</w:t>
            </w:r>
          </w:p>
        </w:tc>
        <w:tc>
          <w:tcPr>
            <w:tcW w:w="2160" w:type="dxa"/>
            <w:vAlign w:val="center"/>
          </w:tcPr>
          <w:p w14:paraId="14E01C6C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74AF11A1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4383C59D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05A79996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please Enter SupernaturalWeather</w:t>
            </w:r>
          </w:p>
        </w:tc>
        <w:tc>
          <w:tcPr>
            <w:tcW w:w="1800" w:type="dxa"/>
            <w:vAlign w:val="center"/>
          </w:tcPr>
          <w:p w14:paraId="09BBCD03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2</w:t>
            </w:r>
          </w:p>
        </w:tc>
        <w:tc>
          <w:tcPr>
            <w:tcW w:w="2160" w:type="dxa"/>
            <w:vAlign w:val="center"/>
          </w:tcPr>
          <w:p w14:paraId="04B4A471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211526F2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0A79EB4E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140FE9D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Tray again</w:t>
            </w:r>
          </w:p>
        </w:tc>
        <w:tc>
          <w:tcPr>
            <w:tcW w:w="1800" w:type="dxa"/>
            <w:vAlign w:val="center"/>
          </w:tcPr>
          <w:p w14:paraId="25749A10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2</w:t>
            </w:r>
          </w:p>
        </w:tc>
        <w:tc>
          <w:tcPr>
            <w:tcW w:w="2160" w:type="dxa"/>
            <w:vAlign w:val="center"/>
          </w:tcPr>
          <w:p w14:paraId="0547272A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15B63773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4A79B02B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0244CF7B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Google - School - Microsoft​ Edge</w:t>
            </w:r>
          </w:p>
        </w:tc>
        <w:tc>
          <w:tcPr>
            <w:tcW w:w="1800" w:type="dxa"/>
            <w:vAlign w:val="center"/>
          </w:tcPr>
          <w:p w14:paraId="24D84161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3</w:t>
            </w:r>
          </w:p>
        </w:tc>
        <w:tc>
          <w:tcPr>
            <w:tcW w:w="2160" w:type="dxa"/>
            <w:vAlign w:val="center"/>
          </w:tcPr>
          <w:p w14:paraId="1750F9B7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188892F0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2E496014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9683731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random weather generator - Google Search - School - Microsoft​ Edge</w:t>
            </w:r>
          </w:p>
        </w:tc>
        <w:tc>
          <w:tcPr>
            <w:tcW w:w="1800" w:type="dxa"/>
            <w:vAlign w:val="center"/>
          </w:tcPr>
          <w:p w14:paraId="6E1A16E8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79EDC6C0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31EEB959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5259291A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FF7A373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donjon; Random Weather Generator - School - Microsoft​ Edge</w:t>
            </w:r>
          </w:p>
        </w:tc>
        <w:tc>
          <w:tcPr>
            <w:tcW w:w="1800" w:type="dxa"/>
            <w:vAlign w:val="center"/>
          </w:tcPr>
          <w:p w14:paraId="6A4657DA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5</w:t>
            </w:r>
          </w:p>
        </w:tc>
        <w:tc>
          <w:tcPr>
            <w:tcW w:w="2160" w:type="dxa"/>
            <w:vAlign w:val="center"/>
          </w:tcPr>
          <w:p w14:paraId="27A547AC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0ABB6688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2045C96A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18A9F0A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Output.txt - Notepad</w:t>
            </w:r>
          </w:p>
        </w:tc>
        <w:tc>
          <w:tcPr>
            <w:tcW w:w="1800" w:type="dxa"/>
            <w:vAlign w:val="center"/>
          </w:tcPr>
          <w:p w14:paraId="7E041F3E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7F2F7AD7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5B888AE8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7C9FFE19" w14:textId="77777777" w:rsidTr="00783151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04CA6E6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800" w:type="dxa"/>
          </w:tcPr>
          <w:p w14:paraId="07AB92A9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60" w:type="dxa"/>
          </w:tcPr>
          <w:p w14:paraId="5C260D59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96" w:type="dxa"/>
          </w:tcPr>
          <w:p w14:paraId="3ADAF2C3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783151" w:rsidRPr="00047EDA" w14:paraId="0A2FF198" w14:textId="77777777" w:rsidTr="00783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0E40E6E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800" w:type="dxa"/>
          </w:tcPr>
          <w:p w14:paraId="680A437D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60" w:type="dxa"/>
          </w:tcPr>
          <w:p w14:paraId="6CCBEEB8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96" w:type="dxa"/>
          </w:tcPr>
          <w:p w14:paraId="669200A7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14:paraId="6C540F69" w14:textId="77777777" w:rsidR="00783151" w:rsidRDefault="00783151" w:rsidP="00783151">
      <w:pPr>
        <w:rPr>
          <w:rFonts w:eastAsia="Arial Unicode MS"/>
        </w:rPr>
      </w:pPr>
    </w:p>
    <w:p w14:paraId="6FE01C03" w14:textId="77777777" w:rsidR="00783151" w:rsidRPr="00783151" w:rsidRDefault="00783151" w:rsidP="00783151">
      <w:pPr>
        <w:rPr>
          <w:rFonts w:eastAsia="Arial Unicode MS"/>
        </w:rPr>
      </w:pPr>
    </w:p>
    <w:p w14:paraId="039F9C73" w14:textId="77777777" w:rsidR="00783151" w:rsidRPr="00B2779F" w:rsidRDefault="00935DA0" w:rsidP="006D6621">
      <w:pPr>
        <w:pStyle w:val="Heading2"/>
      </w:pPr>
      <w:bookmarkStart w:id="57" w:name="_Toc97211782"/>
      <w:r>
        <w:t xml:space="preserve">Detailed As </w:t>
      </w:r>
      <w:r w:rsidRPr="00D21902">
        <w:t>Is</w:t>
      </w:r>
      <w:r>
        <w:t xml:space="preserve"> Process </w:t>
      </w:r>
      <w:r w:rsidR="00DE54E9">
        <w:t>Action</w:t>
      </w:r>
      <w:r>
        <w:t>s</w:t>
      </w:r>
      <w:bookmarkEnd w:id="57"/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28"/>
        <w:gridCol w:w="1429"/>
        <w:gridCol w:w="1429"/>
        <w:gridCol w:w="1429"/>
        <w:gridCol w:w="1429"/>
        <w:gridCol w:w="1671"/>
      </w:tblGrid>
      <w:tr w:rsidR="00935DA0" w:rsidRPr="00047EDA" w14:paraId="6AC38894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  <w:vAlign w:val="center"/>
          </w:tcPr>
          <w:p w14:paraId="1D4196E9" w14:textId="77777777" w:rsidR="00935DA0" w:rsidRPr="006926A1" w:rsidRDefault="00935DA0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bookmarkStart w:id="58" w:name="_Hlk35939216"/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#</w:t>
            </w:r>
            <w:r w:rsidR="00DE54E9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</w:p>
        </w:tc>
        <w:tc>
          <w:tcPr>
            <w:tcW w:w="1429" w:type="dxa"/>
            <w:vAlign w:val="center"/>
          </w:tcPr>
          <w:p w14:paraId="784725C8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nput</w:t>
            </w:r>
          </w:p>
        </w:tc>
        <w:tc>
          <w:tcPr>
            <w:tcW w:w="1429" w:type="dxa"/>
            <w:vAlign w:val="center"/>
          </w:tcPr>
          <w:p w14:paraId="5C817240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</w:t>
            </w:r>
          </w:p>
        </w:tc>
        <w:tc>
          <w:tcPr>
            <w:tcW w:w="1429" w:type="dxa"/>
            <w:vAlign w:val="center"/>
          </w:tcPr>
          <w:p w14:paraId="6D08E02F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tails (Screen/Video Recording Index)</w:t>
            </w:r>
          </w:p>
        </w:tc>
        <w:tc>
          <w:tcPr>
            <w:tcW w:w="1429" w:type="dxa"/>
            <w:vAlign w:val="center"/>
          </w:tcPr>
          <w:p w14:paraId="088D4A3D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ceptions Handling</w:t>
            </w:r>
          </w:p>
        </w:tc>
        <w:tc>
          <w:tcPr>
            <w:tcW w:w="1671" w:type="dxa"/>
            <w:vAlign w:val="center"/>
          </w:tcPr>
          <w:p w14:paraId="2F65ADA6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Possible Actions</w:t>
            </w:r>
          </w:p>
        </w:tc>
      </w:tr>
      <w:tr w:rsidR="00935DA0" w:rsidRPr="00047EDA" w14:paraId="1E416C49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6A5B7659" w14:textId="77777777" w:rsidR="00935DA0" w:rsidRPr="00047EDA" w:rsidRDefault="00935DA0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51D81357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696AD6BB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42BCB3E0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5C4D8073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2445A115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047EDA" w:rsidRPr="00047EDA" w14:paraId="297E83F0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4EE3F533" w14:textId="77777777" w:rsidR="00047EDA" w:rsidRPr="00047EDA" w:rsidRDefault="00047EDA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1A4286B6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0536BE26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20297CF7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72ABDC4E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462F8E9A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bookmarkEnd w:id="58"/>
    </w:tbl>
    <w:p w14:paraId="7598476E" w14:textId="77777777" w:rsidR="00937521" w:rsidRDefault="00937521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0DDE7703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6DF93E78" w14:textId="0BA450E8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Welcome message</w:t>
            </w:r>
          </w:p>
        </w:tc>
      </w:tr>
      <w:tr w:rsidR="00B2779F" w14:paraId="0F6A7148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A88537B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4AF761A9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2.2 sec.</w:t>
            </w:r>
          </w:p>
        </w:tc>
      </w:tr>
    </w:tbl>
    <w:p w14:paraId="01888551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054"/>
        <w:gridCol w:w="2761"/>
      </w:tblGrid>
      <w:tr w:rsidR="00B2779F" w14:paraId="7B824DE7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6D6F23B4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3060" w:type="dxa"/>
            <w:vAlign w:val="center"/>
          </w:tcPr>
          <w:p w14:paraId="5BB9A1D5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3A22E611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0F39BD7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2CAE69F0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2 sec.</w:t>
            </w:r>
          </w:p>
        </w:tc>
      </w:tr>
      <w:tr w:rsidR="00B2779F" w14:paraId="1068C9D2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7E0F7C2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1CD6B26A" wp14:editId="73875BDB">
                  <wp:extent cx="3752850" cy="2133600"/>
                  <wp:effectExtent l="0" t="0" r="0" b="0"/>
                  <wp:docPr id="8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52850" cy="213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2657C68D" w14:textId="1C6734A0" w:rsidR="00B2779F" w:rsidRPr="00B2779F" w:rsidRDefault="00CC551E" w:rsidP="00CC551E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 w:val="0"/>
                <w:color w:val="131819" w:themeColor="accent6" w:themeShade="1A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bCs w:val="0"/>
                <w:color w:val="131819" w:themeColor="accent6" w:themeShade="1A"/>
                <w:sz w:val="18"/>
                <w:szCs w:val="18"/>
              </w:rPr>
              <w:t xml:space="preserve">Present Welcome Message to User </w:t>
            </w:r>
          </w:p>
        </w:tc>
      </w:tr>
    </w:tbl>
    <w:p w14:paraId="1F13326A" w14:textId="77777777" w:rsidR="00E75BD6" w:rsidRDefault="00E75BD6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172FA45D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3E81DE08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he Main Classic Bot</w:t>
            </w:r>
          </w:p>
        </w:tc>
      </w:tr>
      <w:tr w:rsidR="00B2779F" w14:paraId="5BF1CA66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9C133E4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23F07CD5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1 min. 24 sec.</w:t>
            </w:r>
          </w:p>
        </w:tc>
      </w:tr>
    </w:tbl>
    <w:p w14:paraId="65EE8EC8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23C116D7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0BE885CC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3060" w:type="dxa"/>
            <w:vAlign w:val="center"/>
          </w:tcPr>
          <w:p w14:paraId="72618F3D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69C426FF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4195FD5D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3225A8A9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3.1 sec.</w:t>
            </w:r>
          </w:p>
        </w:tc>
      </w:tr>
      <w:tr w:rsidR="00B2779F" w14:paraId="650F1092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518E90B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2ADBC81C" wp14:editId="2B4F5B79">
                  <wp:extent cx="4000500" cy="2124075"/>
                  <wp:effectExtent l="0" t="0" r="0" b="0"/>
                  <wp:docPr id="9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47B10DC2" w14:textId="5DA60C96" w:rsidR="00B2779F" w:rsidRPr="00B2779F" w:rsidRDefault="00CC551E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Open Google with Microsoft Edge </w:t>
            </w: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Browser</w:t>
            </w:r>
          </w:p>
          <w:p w14:paraId="6E699F3E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0DFBA568" w14:textId="77777777" w:rsidR="00E75BD6" w:rsidRDefault="00E75BD6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3390A1C6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0A053DA2" w14:textId="3EAAC590" w:rsidR="00B2779F" w:rsidRPr="00B2779F" w:rsidRDefault="00CC551E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ype into</w:t>
            </w:r>
          </w:p>
        </w:tc>
        <w:tc>
          <w:tcPr>
            <w:tcW w:w="3060" w:type="dxa"/>
            <w:vAlign w:val="center"/>
          </w:tcPr>
          <w:p w14:paraId="061A21D5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0FD11EE6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4E9B0803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2C8F4830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3.5 sec.</w:t>
            </w:r>
          </w:p>
        </w:tc>
      </w:tr>
      <w:tr w:rsidR="00B2779F" w14:paraId="5F3BE84B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49B1FA4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196CA6B2" wp14:editId="6D95EA6D">
                  <wp:extent cx="4000500" cy="2124075"/>
                  <wp:effectExtent l="0" t="0" r="0" b="0"/>
                  <wp:docPr id="10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2BC27CD6" w14:textId="3E9E5E7E" w:rsidR="00B2779F" w:rsidRPr="00CC551E" w:rsidRDefault="00CC551E" w:rsidP="00CC551E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Type into Search par “Random wither Generator”</w:t>
            </w:r>
          </w:p>
        </w:tc>
      </w:tr>
    </w:tbl>
    <w:p w14:paraId="184B7B30" w14:textId="77777777" w:rsidR="00E75BD6" w:rsidRDefault="00E75BD6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6DDAC311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22C1902B" w14:textId="128949E1" w:rsidR="00B2779F" w:rsidRPr="00B2779F" w:rsidRDefault="00CC551E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 xml:space="preserve">Search </w:t>
            </w:r>
          </w:p>
        </w:tc>
        <w:tc>
          <w:tcPr>
            <w:tcW w:w="3060" w:type="dxa"/>
            <w:vAlign w:val="center"/>
          </w:tcPr>
          <w:p w14:paraId="76C49025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708DF526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C7A451B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79BA063B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9.10 sec.</w:t>
            </w:r>
          </w:p>
        </w:tc>
      </w:tr>
      <w:tr w:rsidR="00B2779F" w14:paraId="35C522B0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102AC6B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59091AE7" wp14:editId="0E18EF02">
                  <wp:extent cx="4000500" cy="2124075"/>
                  <wp:effectExtent l="0" t="0" r="0" b="0"/>
                  <wp:docPr id="11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2E9D30DB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14:paraId="5F680CEF" w14:textId="6BA6E2F1" w:rsidR="00B2779F" w:rsidRPr="00B2779F" w:rsidRDefault="00CC551E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Click Search Bottom</w:t>
            </w:r>
          </w:p>
        </w:tc>
      </w:tr>
    </w:tbl>
    <w:p w14:paraId="66D0890F" w14:textId="77777777" w:rsidR="00E75BD6" w:rsidRDefault="00E75BD6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1517C97F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6926FD75" w14:textId="5766CD6B" w:rsidR="00B2779F" w:rsidRPr="00B2779F" w:rsidRDefault="00CC551E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in First Link</w:t>
            </w:r>
          </w:p>
        </w:tc>
        <w:tc>
          <w:tcPr>
            <w:tcW w:w="3060" w:type="dxa"/>
            <w:vAlign w:val="center"/>
          </w:tcPr>
          <w:p w14:paraId="17D658C2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480ED097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4C99B765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401D889D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4.9 sec.</w:t>
            </w:r>
          </w:p>
        </w:tc>
      </w:tr>
      <w:tr w:rsidR="00B2779F" w14:paraId="1DEF14A8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B651DB9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0E5AFE4A" wp14:editId="4E64DA56">
                  <wp:extent cx="4000500" cy="2124075"/>
                  <wp:effectExtent l="0" t="0" r="0" b="0"/>
                  <wp:docPr id="12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71323F7C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14:paraId="2FBA6CDD" w14:textId="2F20F7E2" w:rsidR="00B2779F" w:rsidRPr="00B2779F" w:rsidRDefault="00CC551E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On the Random Weather Generator First link</w:t>
            </w:r>
          </w:p>
        </w:tc>
      </w:tr>
    </w:tbl>
    <w:p w14:paraId="77F8379C" w14:textId="77777777" w:rsidR="00E75BD6" w:rsidRDefault="00E75BD6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02B845B8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087A5FED" w14:textId="22B75655" w:rsidR="00B2779F" w:rsidRPr="00B2779F" w:rsidRDefault="00CC551E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User Action</w:t>
            </w:r>
          </w:p>
        </w:tc>
        <w:tc>
          <w:tcPr>
            <w:tcW w:w="3060" w:type="dxa"/>
            <w:vAlign w:val="center"/>
          </w:tcPr>
          <w:p w14:paraId="59BEAB23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308E8EC7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2575BD0" w14:textId="0D6B6BBC" w:rsidR="00B2779F" w:rsidRPr="00686B77" w:rsidRDefault="007713BA" w:rsidP="00686B77">
            <w:pPr>
              <w:pStyle w:val="SimpleText"/>
            </w:pPr>
            <w:r>
              <w:t xml:space="preserve">   Climate</w:t>
            </w:r>
          </w:p>
        </w:tc>
        <w:tc>
          <w:tcPr>
            <w:tcW w:w="3060" w:type="dxa"/>
          </w:tcPr>
          <w:p w14:paraId="1C6A2EB5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8.1 sec.</w:t>
            </w:r>
          </w:p>
        </w:tc>
      </w:tr>
      <w:tr w:rsidR="00B2779F" w14:paraId="5547562C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8082488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6F7EAD6B" wp14:editId="69CFDF13">
                  <wp:extent cx="4000500" cy="2495550"/>
                  <wp:effectExtent l="0" t="0" r="0" b="0"/>
                  <wp:docPr id="13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495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7D368CD6" w14:textId="77777777" w:rsidR="00B2779F" w:rsidRDefault="007713BA" w:rsidP="007713BA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</w:pPr>
            <w:r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  <w:t xml:space="preserve">Input Dialog for User Climate selection </w:t>
            </w:r>
            <w:r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  <w:br/>
            </w:r>
          </w:p>
          <w:p w14:paraId="3271A3AB" w14:textId="77777777" w:rsidR="007713BA" w:rsidRDefault="007713BA" w:rsidP="007713BA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</w:pPr>
          </w:p>
          <w:p w14:paraId="77DC30C1" w14:textId="7DDF054C" w:rsidR="007713BA" w:rsidRPr="007713BA" w:rsidRDefault="007713BA" w:rsidP="007713BA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</w:pPr>
            <w:r w:rsidRPr="007713BA">
              <w:rPr>
                <w:rFonts w:asciiTheme="majorHAnsi" w:eastAsia="Arial Unicode MS" w:hAnsiTheme="majorHAnsi" w:cs="Arial"/>
                <w:b/>
                <w:bCs w:val="0"/>
                <w:color w:val="C00000"/>
                <w:sz w:val="18"/>
                <w:szCs w:val="18"/>
                <w:lang w:val="en-US"/>
              </w:rPr>
              <w:t xml:space="preserve">Make It Dynamic List as it is in in Random Weather Generator </w:t>
            </w:r>
          </w:p>
        </w:tc>
      </w:tr>
    </w:tbl>
    <w:p w14:paraId="2CC1ABC7" w14:textId="77777777" w:rsidR="00E75BD6" w:rsidRPr="007713BA" w:rsidRDefault="00E75BD6">
      <w:pPr>
        <w:pStyle w:val="table"/>
        <w:rPr>
          <w:lang w:val="en-US"/>
        </w:rPr>
      </w:pPr>
    </w:p>
    <w:p w14:paraId="15B0CE57" w14:textId="77777777" w:rsidR="00E75BD6" w:rsidRDefault="00E75BD6">
      <w:pPr>
        <w:pStyle w:val="table"/>
      </w:pPr>
    </w:p>
    <w:p w14:paraId="02F17FCC" w14:textId="77777777" w:rsidR="00E75BD6" w:rsidRDefault="00E75BD6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49392F91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05C06345" w14:textId="00F1F0D3" w:rsidR="00B2779F" w:rsidRPr="00B2779F" w:rsidRDefault="007713BA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Season</w:t>
            </w:r>
          </w:p>
        </w:tc>
        <w:tc>
          <w:tcPr>
            <w:tcW w:w="3060" w:type="dxa"/>
            <w:vAlign w:val="center"/>
          </w:tcPr>
          <w:p w14:paraId="40AD08D8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5C701332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1E29A07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5D3BDBE7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7.2 sec.</w:t>
            </w:r>
          </w:p>
        </w:tc>
      </w:tr>
      <w:tr w:rsidR="00B2779F" w14:paraId="600D887B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29D3CAE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2F6697B5" wp14:editId="0DD6C8D5">
                  <wp:extent cx="4000500" cy="2047875"/>
                  <wp:effectExtent l="0" t="0" r="0" b="0"/>
                  <wp:docPr id="16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047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7F19E294" w14:textId="38DD438D" w:rsidR="007713BA" w:rsidRDefault="007713BA" w:rsidP="007713BA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</w:pPr>
            <w:r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  <w:t xml:space="preserve">Input Dialog for User </w:t>
            </w:r>
            <w:r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  <w:t>Season</w:t>
            </w:r>
            <w:r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  <w:t xml:space="preserve"> selection </w:t>
            </w:r>
            <w:r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  <w:br/>
            </w:r>
          </w:p>
          <w:p w14:paraId="1F1650E3" w14:textId="77777777" w:rsidR="007713BA" w:rsidRDefault="007713BA" w:rsidP="007713BA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</w:pPr>
          </w:p>
          <w:p w14:paraId="7706EF0C" w14:textId="3629D787" w:rsidR="00B2779F" w:rsidRPr="00B2779F" w:rsidRDefault="007713BA" w:rsidP="00771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  <w:r w:rsidRPr="007713BA">
              <w:rPr>
                <w:rFonts w:asciiTheme="majorHAnsi" w:eastAsia="Arial Unicode MS" w:hAnsiTheme="majorHAnsi" w:cs="Arial"/>
                <w:b/>
                <w:bCs/>
                <w:color w:val="C00000"/>
                <w:sz w:val="18"/>
                <w:szCs w:val="18"/>
              </w:rPr>
              <w:t xml:space="preserve">Make It Dynamic List as it is in in Random Weather Generator </w:t>
            </w:r>
          </w:p>
        </w:tc>
      </w:tr>
    </w:tbl>
    <w:p w14:paraId="0239D0E5" w14:textId="77777777" w:rsidR="00E75BD6" w:rsidRDefault="00E75BD6">
      <w:pPr>
        <w:pStyle w:val="table"/>
      </w:pPr>
    </w:p>
    <w:p w14:paraId="0D5BB5B7" w14:textId="77777777" w:rsidR="00E75BD6" w:rsidRDefault="00E75BD6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138B886A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1256E395" w14:textId="3CA58C5C" w:rsidR="00B2779F" w:rsidRPr="00B2779F" w:rsidRDefault="007713BA" w:rsidP="007713BA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7713BA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Supernatural Weather</w:t>
            </w:r>
          </w:p>
        </w:tc>
        <w:tc>
          <w:tcPr>
            <w:tcW w:w="3060" w:type="dxa"/>
            <w:vAlign w:val="center"/>
          </w:tcPr>
          <w:p w14:paraId="2A658427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267F49B3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AFCFF7B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06E1FBA3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4.9 sec.</w:t>
            </w:r>
          </w:p>
        </w:tc>
      </w:tr>
      <w:tr w:rsidR="00B2779F" w14:paraId="1BB4278F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C3B1551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44F0F2BC" wp14:editId="6A9CF1DB">
                  <wp:extent cx="4000500" cy="2047875"/>
                  <wp:effectExtent l="0" t="0" r="0" b="0"/>
                  <wp:docPr id="18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047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68F91C10" w14:textId="4D676F9C" w:rsidR="007713BA" w:rsidRDefault="007713BA" w:rsidP="007713BA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</w:pPr>
            <w:r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  <w:t xml:space="preserve">Input Dialog for User </w:t>
            </w:r>
            <w:r w:rsidRPr="007713BA"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  <w:t>Supernatural Weather</w:t>
            </w:r>
            <w:r w:rsidRPr="007713BA">
              <w:rPr>
                <w:rFonts w:asciiTheme="majorHAnsi" w:eastAsia="Arial Unicode MS" w:hAnsiTheme="majorHAnsi" w:cs="Arial"/>
                <w:b/>
                <w:color w:val="131819" w:themeColor="accent6" w:themeShade="1A"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  <w:t xml:space="preserve">selection </w:t>
            </w:r>
            <w:r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  <w:br/>
            </w:r>
          </w:p>
          <w:p w14:paraId="37B68F78" w14:textId="77777777" w:rsidR="007713BA" w:rsidRDefault="007713BA" w:rsidP="007713BA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="Arial"/>
                <w:b/>
                <w:bCs w:val="0"/>
                <w:color w:val="131819" w:themeColor="accent6" w:themeShade="1A"/>
                <w:sz w:val="18"/>
                <w:szCs w:val="18"/>
                <w:lang w:val="en-US"/>
              </w:rPr>
            </w:pPr>
          </w:p>
          <w:p w14:paraId="7FF601E8" w14:textId="71AAB985" w:rsidR="00B2779F" w:rsidRPr="00B2779F" w:rsidRDefault="007713BA" w:rsidP="00771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  <w:r w:rsidRPr="007713BA">
              <w:rPr>
                <w:rFonts w:asciiTheme="majorHAnsi" w:eastAsia="Arial Unicode MS" w:hAnsiTheme="majorHAnsi" w:cs="Arial"/>
                <w:b/>
                <w:bCs/>
                <w:color w:val="C00000"/>
                <w:sz w:val="18"/>
                <w:szCs w:val="18"/>
              </w:rPr>
              <w:t xml:space="preserve">Make It Dynamic List as it is in in Random Weather Generator </w:t>
            </w:r>
          </w:p>
        </w:tc>
      </w:tr>
    </w:tbl>
    <w:p w14:paraId="695E5052" w14:textId="77777777" w:rsidR="00E75BD6" w:rsidRDefault="00E75BD6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56112C46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623C3C8B" w14:textId="711488C3" w:rsidR="00B2779F" w:rsidRPr="00B2779F" w:rsidRDefault="007713BA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Bot </w:t>
            </w:r>
            <w:proofErr w:type="gram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ecution  Climate</w:t>
            </w:r>
            <w:proofErr w:type="gramEnd"/>
          </w:p>
        </w:tc>
        <w:tc>
          <w:tcPr>
            <w:tcW w:w="3060" w:type="dxa"/>
            <w:vAlign w:val="center"/>
          </w:tcPr>
          <w:p w14:paraId="3BEB89C5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24F91713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BDC4DDF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7DA4590C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3.1 sec.</w:t>
            </w:r>
          </w:p>
        </w:tc>
      </w:tr>
      <w:tr w:rsidR="00B2779F" w14:paraId="699044CE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2F6F52B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21F75D6A" wp14:editId="0DF6C15E">
                  <wp:extent cx="4000500" cy="2124075"/>
                  <wp:effectExtent l="0" t="0" r="0" b="0"/>
                  <wp:docPr id="19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57282E1D" w14:textId="508B1969" w:rsidR="00B2779F" w:rsidRPr="00B2779F" w:rsidRDefault="007713BA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Apply User Climate Selection </w:t>
            </w:r>
          </w:p>
          <w:p w14:paraId="3B7DF0EB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5EAC8014" w14:textId="77777777" w:rsidR="00E75BD6" w:rsidRDefault="00E75BD6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693EA77E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1ABA7907" w14:textId="212C46A1" w:rsidR="00B2779F" w:rsidRPr="00B2779F" w:rsidRDefault="007713BA" w:rsidP="007713BA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7713BA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Season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Execution </w:t>
            </w:r>
          </w:p>
        </w:tc>
        <w:tc>
          <w:tcPr>
            <w:tcW w:w="3060" w:type="dxa"/>
            <w:vAlign w:val="center"/>
          </w:tcPr>
          <w:p w14:paraId="7EC1BB62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491C0709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3AC8795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2CDA2DCE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3.5 sec.</w:t>
            </w:r>
          </w:p>
        </w:tc>
      </w:tr>
      <w:tr w:rsidR="00B2779F" w14:paraId="3243E18A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346BDE2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638D78F2" wp14:editId="477C7DE6">
                  <wp:extent cx="4000500" cy="2124075"/>
                  <wp:effectExtent l="0" t="0" r="0" b="0"/>
                  <wp:docPr id="20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2727658C" w14:textId="6AB780F2" w:rsidR="007713BA" w:rsidRPr="00B2779F" w:rsidRDefault="007713BA" w:rsidP="007713BA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Apply User </w:t>
            </w:r>
            <w:r w:rsidRPr="007713BA">
              <w:rPr>
                <w:rFonts w:asciiTheme="majorHAnsi" w:eastAsia="Arial Unicode MS" w:hAnsiTheme="majorHAnsi" w:cstheme="majorHAnsi"/>
                <w:b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Season</w:t>
            </w:r>
            <w:r>
              <w:rPr>
                <w:rFonts w:asciiTheme="majorHAnsi" w:eastAsia="Arial Unicode MS" w:hAnsiTheme="majorHAnsi" w:cstheme="majorHAnsi"/>
                <w:b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 </w:t>
            </w: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Selection </w:t>
            </w:r>
          </w:p>
          <w:p w14:paraId="5BEF6A3B" w14:textId="54AA5FBB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</w:p>
          <w:p w14:paraId="0ACB3F31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71304173" w14:textId="77777777" w:rsidR="00E75BD6" w:rsidRDefault="00E75BD6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2C3C42CE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634BBC35" w14:textId="14526017" w:rsidR="00B2779F" w:rsidRPr="00B2779F" w:rsidRDefault="007713BA" w:rsidP="007713BA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 </w:t>
            </w:r>
            <w:r w:rsidRPr="007713BA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Supernatural </w:t>
            </w:r>
            <w:proofErr w:type="gramStart"/>
            <w:r w:rsidRPr="007713BA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Weather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 Execution</w:t>
            </w:r>
            <w:proofErr w:type="gramEnd"/>
          </w:p>
        </w:tc>
        <w:tc>
          <w:tcPr>
            <w:tcW w:w="3060" w:type="dxa"/>
            <w:vAlign w:val="center"/>
          </w:tcPr>
          <w:p w14:paraId="6B801897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7D4F7873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EDBACAF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6C7C72DD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1 sec.</w:t>
            </w:r>
          </w:p>
        </w:tc>
      </w:tr>
      <w:tr w:rsidR="00B2779F" w14:paraId="5B6E98BF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CCCD0D5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6CF9FC41" wp14:editId="34C011ED">
                  <wp:extent cx="4000500" cy="2124075"/>
                  <wp:effectExtent l="0" t="0" r="0" b="0"/>
                  <wp:docPr id="21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21B65852" w14:textId="1318659D" w:rsidR="007713BA" w:rsidRPr="00B2779F" w:rsidRDefault="007713BA" w:rsidP="007713BA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Apply User </w:t>
            </w:r>
            <w:r w:rsidRPr="007713BA">
              <w:rPr>
                <w:rFonts w:asciiTheme="majorHAnsi" w:eastAsia="Arial Unicode MS" w:hAnsiTheme="majorHAnsi" w:cstheme="majorHAnsi"/>
                <w:b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Supernatural Weather</w:t>
            </w:r>
            <w:r>
              <w:rPr>
                <w:rFonts w:asciiTheme="majorHAnsi" w:eastAsia="Arial Unicode MS" w:hAnsiTheme="majorHAnsi" w:cstheme="majorHAnsi"/>
                <w:b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 </w:t>
            </w: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Selection </w:t>
            </w:r>
          </w:p>
          <w:p w14:paraId="08745B5E" w14:textId="6970A6A8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</w:p>
          <w:p w14:paraId="72E1CC7C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3CE6C036" w14:textId="77777777" w:rsidR="00E75BD6" w:rsidRPr="007713BA" w:rsidRDefault="00E75BD6">
      <w:pPr>
        <w:pStyle w:val="table"/>
        <w:rPr>
          <w:lang w:val="en-US"/>
        </w:rPr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1F90AA5D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7B68B5E0" w14:textId="0F909FBE" w:rsidR="00B2779F" w:rsidRPr="00B2779F" w:rsidRDefault="007713BA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 xml:space="preserve"> Generate</w:t>
            </w:r>
          </w:p>
        </w:tc>
        <w:tc>
          <w:tcPr>
            <w:tcW w:w="3060" w:type="dxa"/>
            <w:vAlign w:val="center"/>
          </w:tcPr>
          <w:p w14:paraId="7B163F8B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73444FE4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BE476CC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56AE2EC0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6 sec.</w:t>
            </w:r>
          </w:p>
        </w:tc>
      </w:tr>
      <w:tr w:rsidR="00B2779F" w14:paraId="44BAD3B6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EB9DD5C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71D33681" wp14:editId="702ACB24">
                  <wp:extent cx="4000500" cy="2124075"/>
                  <wp:effectExtent l="0" t="0" r="0" b="0"/>
                  <wp:docPr id="22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5B6DCBE4" w14:textId="08D0DF28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  <w:r w:rsidR="007713BA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 Generate </w:t>
            </w:r>
          </w:p>
          <w:p w14:paraId="1E33CFE2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4E58D950" w14:textId="77777777" w:rsidR="00E75BD6" w:rsidRDefault="00E75BD6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59504810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4195B6FE" w14:textId="58BF82C6" w:rsidR="00B2779F" w:rsidRPr="00B2779F" w:rsidRDefault="007713BA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Targeted information </w:t>
            </w:r>
          </w:p>
        </w:tc>
        <w:tc>
          <w:tcPr>
            <w:tcW w:w="3060" w:type="dxa"/>
            <w:vAlign w:val="center"/>
          </w:tcPr>
          <w:p w14:paraId="2799FB74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584A6C16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7E96D1E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510C19E6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3.1 sec.</w:t>
            </w:r>
          </w:p>
        </w:tc>
      </w:tr>
      <w:tr w:rsidR="00B2779F" w14:paraId="13247A34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A217889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5AD4BCD9" wp14:editId="003E46B2">
                  <wp:extent cx="4000500" cy="2124075"/>
                  <wp:effectExtent l="0" t="0" r="0" b="0"/>
                  <wp:docPr id="23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3119F2DE" w14:textId="0F2BBBE1" w:rsidR="00B2779F" w:rsidRPr="00B2779F" w:rsidRDefault="007713BA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Extract All targeted information </w:t>
            </w:r>
          </w:p>
          <w:p w14:paraId="4B86F2FC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7970C965" w14:textId="77777777" w:rsidR="00E75BD6" w:rsidRDefault="00E75BD6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4AEE7A86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76EB23D8" w14:textId="1BC12D90" w:rsidR="00B2779F" w:rsidRPr="00B2779F" w:rsidRDefault="007713BA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 xml:space="preserve"> Not pad</w:t>
            </w:r>
          </w:p>
        </w:tc>
        <w:tc>
          <w:tcPr>
            <w:tcW w:w="3060" w:type="dxa"/>
            <w:vAlign w:val="center"/>
          </w:tcPr>
          <w:p w14:paraId="35CB14EC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2D5D1AA2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9DF49E3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46224FD3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5 sec.</w:t>
            </w:r>
          </w:p>
        </w:tc>
      </w:tr>
      <w:tr w:rsidR="00B2779F" w14:paraId="5147388A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7D38F8B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5DC4D37C" wp14:editId="62F2373A">
                  <wp:extent cx="4000500" cy="3476625"/>
                  <wp:effectExtent l="0" t="0" r="0" b="0"/>
                  <wp:docPr id="24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3476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3A36A768" w14:textId="10EFA9B3" w:rsidR="00B2779F" w:rsidRPr="00B2779F" w:rsidRDefault="00307E17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Write Output Data in a Not pad file </w:t>
            </w:r>
          </w:p>
          <w:p w14:paraId="5DC10770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3450F2B4" w14:textId="77777777" w:rsidR="00E75BD6" w:rsidRDefault="00E75BD6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4739A50B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207BC4CD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ray again</w:t>
            </w:r>
          </w:p>
        </w:tc>
      </w:tr>
      <w:tr w:rsidR="00B2779F" w14:paraId="58D18122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97D7629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2D2AAA3C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8.6 sec.</w:t>
            </w:r>
          </w:p>
        </w:tc>
      </w:tr>
    </w:tbl>
    <w:p w14:paraId="7853DE2C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4EB5F7DA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447F429C" w14:textId="226551E3" w:rsidR="00B2779F" w:rsidRPr="00B2779F" w:rsidRDefault="00307E17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User Asking</w:t>
            </w:r>
          </w:p>
        </w:tc>
        <w:tc>
          <w:tcPr>
            <w:tcW w:w="3060" w:type="dxa"/>
            <w:vAlign w:val="center"/>
          </w:tcPr>
          <w:p w14:paraId="612B21A1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6A46E1A8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5F24248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29E5A710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7.1 sec.</w:t>
            </w:r>
          </w:p>
        </w:tc>
      </w:tr>
      <w:tr w:rsidR="00B2779F" w14:paraId="219E1DC3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C4BE9DC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013D9D97" wp14:editId="33D36473">
                  <wp:extent cx="4000500" cy="2257425"/>
                  <wp:effectExtent l="0" t="0" r="0" b="0"/>
                  <wp:docPr id="25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257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4757721D" w14:textId="74E3F76D" w:rsidR="00B2779F" w:rsidRPr="00B2779F" w:rsidRDefault="00307E17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Ask User if he </w:t>
            </w:r>
            <w:proofErr w:type="gramStart"/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want</w:t>
            </w:r>
            <w:proofErr w:type="gramEnd"/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 to tray again or not </w:t>
            </w:r>
          </w:p>
          <w:p w14:paraId="00C1B089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49E878D7" w14:textId="77777777" w:rsidR="00E75BD6" w:rsidRDefault="00E75BD6">
      <w:pPr>
        <w:pStyle w:val="table"/>
      </w:pPr>
    </w:p>
    <w:p w14:paraId="216469D7" w14:textId="77777777" w:rsidR="00E75BD6" w:rsidRDefault="00E75BD6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555E998D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243D0E69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Decision</w:t>
            </w:r>
          </w:p>
        </w:tc>
      </w:tr>
      <w:tr w:rsidR="00B2779F" w14:paraId="28C226A9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9359409" w14:textId="77777777" w:rsidR="00E75BD6" w:rsidRDefault="00000000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True' then go to '2. The Main Classic Bot' </w:t>
            </w:r>
          </w:p>
          <w:p w14:paraId="077CE0A2" w14:textId="77777777" w:rsidR="00E75BD6" w:rsidRDefault="00000000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False' then go to '5. Thanks Message' </w:t>
            </w:r>
          </w:p>
        </w:tc>
        <w:tc>
          <w:tcPr>
            <w:tcW w:w="3060" w:type="dxa"/>
          </w:tcPr>
          <w:p w14:paraId="5CC265A4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14:paraId="3B51F251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4AB6E1FE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51C9EDDC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hanks Message</w:t>
            </w:r>
          </w:p>
        </w:tc>
      </w:tr>
      <w:tr w:rsidR="00B2779F" w14:paraId="540081AF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508BBA4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1B1371C6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3.0 sec.</w:t>
            </w:r>
          </w:p>
        </w:tc>
      </w:tr>
    </w:tbl>
    <w:p w14:paraId="327BFEBA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B2779F" w14:paraId="3BB99466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59E7EB7A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3060" w:type="dxa"/>
            <w:vAlign w:val="center"/>
          </w:tcPr>
          <w:p w14:paraId="31419338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00D1001A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97EEAB7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74FF4A44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10 sec.</w:t>
            </w:r>
          </w:p>
        </w:tc>
      </w:tr>
      <w:tr w:rsidR="00B2779F" w14:paraId="7CA79891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CFDA069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1E5275A3" wp14:editId="5C77AE6D">
                  <wp:extent cx="2952750" cy="2133600"/>
                  <wp:effectExtent l="0" t="0" r="0" b="0"/>
                  <wp:docPr id="27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0" cy="213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58FFDA79" w14:textId="24F19D68" w:rsidR="00B2779F" w:rsidRPr="00B2779F" w:rsidRDefault="00307E17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Thank You Message window </w:t>
            </w:r>
          </w:p>
          <w:p w14:paraId="6A6D42C6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4494EF6E" w14:textId="77777777" w:rsidR="00E75BD6" w:rsidRDefault="00E75BD6">
      <w:pPr>
        <w:pStyle w:val="table"/>
      </w:pPr>
    </w:p>
    <w:p w14:paraId="20B23970" w14:textId="77777777" w:rsidR="00B2779F" w:rsidRDefault="00B2779F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p w14:paraId="7052356E" w14:textId="77777777" w:rsidR="00682C03" w:rsidRPr="00B2779F" w:rsidRDefault="00682C03" w:rsidP="006D6621">
      <w:pPr>
        <w:pStyle w:val="Heading2"/>
      </w:pPr>
      <w:bookmarkStart w:id="59" w:name="_Toc97211783"/>
      <w:r>
        <w:t>Exceptions</w:t>
      </w:r>
      <w:r w:rsidR="00BA221F">
        <w:t xml:space="preserve"> Handling</w:t>
      </w:r>
      <w:bookmarkEnd w:id="59"/>
    </w:p>
    <w:p w14:paraId="1CD8C290" w14:textId="2E4ECE73" w:rsidR="00682C03" w:rsidRPr="00047EDA" w:rsidRDefault="00682C03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p w14:paraId="42ACBCB1" w14:textId="77777777" w:rsidR="00935DA0" w:rsidRDefault="00935DA0" w:rsidP="006D6621">
      <w:pPr>
        <w:pStyle w:val="Heading2"/>
      </w:pPr>
      <w:bookmarkStart w:id="60" w:name="_Toc97211784"/>
      <w:r>
        <w:t xml:space="preserve">Input Data </w:t>
      </w:r>
      <w:r w:rsidRPr="00D21902">
        <w:t>Description</w:t>
      </w:r>
      <w:bookmarkEnd w:id="60"/>
    </w:p>
    <w:p w14:paraId="77CFBCD9" w14:textId="77777777" w:rsidR="00935DA0" w:rsidRPr="00935DA0" w:rsidRDefault="00935DA0" w:rsidP="009C4969">
      <w:pPr>
        <w:rPr>
          <w:rFonts w:eastAsia="Arial Unicode MS"/>
        </w:rPr>
      </w:pPr>
      <w:r w:rsidRPr="00935DA0">
        <w:rPr>
          <w:rFonts w:eastAsia="Arial Unicode MS"/>
        </w:rPr>
        <w:t xml:space="preserve">The following table should contain details regarding the inputs that every </w:t>
      </w:r>
      <w:r w:rsidR="00DE54E9">
        <w:rPr>
          <w:rFonts w:eastAsia="Arial Unicode MS"/>
        </w:rPr>
        <w:t xml:space="preserve">action </w:t>
      </w:r>
      <w:r w:rsidRPr="00935DA0">
        <w:rPr>
          <w:rFonts w:eastAsia="Arial Unicode MS"/>
        </w:rPr>
        <w:t>of the process takes.</w:t>
      </w: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28"/>
        <w:gridCol w:w="1429"/>
        <w:gridCol w:w="1429"/>
        <w:gridCol w:w="1289"/>
        <w:gridCol w:w="1569"/>
        <w:gridCol w:w="1671"/>
      </w:tblGrid>
      <w:tr w:rsidR="00935DA0" w14:paraId="4F1374C3" w14:textId="77777777" w:rsidTr="00507C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  <w:vAlign w:val="center"/>
          </w:tcPr>
          <w:p w14:paraId="778CB5E8" w14:textId="77777777" w:rsidR="00935DA0" w:rsidRPr="006926A1" w:rsidRDefault="00935DA0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#</w:t>
            </w:r>
            <w:r w:rsidR="00DE54E9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</w:p>
        </w:tc>
        <w:tc>
          <w:tcPr>
            <w:tcW w:w="1429" w:type="dxa"/>
            <w:vAlign w:val="center"/>
          </w:tcPr>
          <w:p w14:paraId="6C2B86D4" w14:textId="77777777"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Sample</w:t>
            </w:r>
          </w:p>
        </w:tc>
        <w:tc>
          <w:tcPr>
            <w:tcW w:w="1429" w:type="dxa"/>
            <w:vAlign w:val="center"/>
          </w:tcPr>
          <w:p w14:paraId="5CE07577" w14:textId="77777777"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nput Type</w:t>
            </w:r>
          </w:p>
        </w:tc>
        <w:tc>
          <w:tcPr>
            <w:tcW w:w="1289" w:type="dxa"/>
            <w:vAlign w:val="center"/>
          </w:tcPr>
          <w:p w14:paraId="2A073936" w14:textId="77777777"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Location</w:t>
            </w:r>
          </w:p>
        </w:tc>
        <w:tc>
          <w:tcPr>
            <w:tcW w:w="1569" w:type="dxa"/>
            <w:vAlign w:val="center"/>
          </w:tcPr>
          <w:p w14:paraId="722AA46E" w14:textId="77777777"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re inputs Natively Digital</w:t>
            </w:r>
            <w:r w:rsidR="007E31FD"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vertAlign w:val="superscript"/>
              </w:rPr>
              <w:t>*</w:t>
            </w: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?</w:t>
            </w:r>
          </w:p>
        </w:tc>
        <w:tc>
          <w:tcPr>
            <w:tcW w:w="1671" w:type="dxa"/>
            <w:vAlign w:val="center"/>
          </w:tcPr>
          <w:p w14:paraId="68F30BAA" w14:textId="77777777"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re the Inputs Structured</w:t>
            </w:r>
            <w:r w:rsidR="007E31FD"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vertAlign w:val="superscript"/>
              </w:rPr>
              <w:t>*</w:t>
            </w: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?</w:t>
            </w:r>
          </w:p>
        </w:tc>
      </w:tr>
      <w:tr w:rsidR="00935DA0" w14:paraId="4E6F2FE4" w14:textId="77777777" w:rsidTr="00507C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38734E48" w14:textId="77777777" w:rsidR="00935DA0" w:rsidRPr="00047EDA" w:rsidRDefault="00935DA0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3A8EFA25" w14:textId="77777777"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1A1F3D0D" w14:textId="77777777"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289" w:type="dxa"/>
          </w:tcPr>
          <w:p w14:paraId="3B75ECDF" w14:textId="77777777"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569" w:type="dxa"/>
          </w:tcPr>
          <w:p w14:paraId="360CF5FD" w14:textId="77777777"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2A45AF9F" w14:textId="77777777"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047EDA" w14:paraId="325B3E0F" w14:textId="77777777" w:rsidTr="00507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1A8D2276" w14:textId="77777777" w:rsidR="00047EDA" w:rsidRPr="00047EDA" w:rsidRDefault="00047EDA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336FBA2C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6045F164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289" w:type="dxa"/>
          </w:tcPr>
          <w:p w14:paraId="764A6723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569" w:type="dxa"/>
          </w:tcPr>
          <w:p w14:paraId="1F639371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4A1C14EA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047EDA" w14:paraId="2E5AEF61" w14:textId="77777777" w:rsidTr="00507C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7168923F" w14:textId="77777777" w:rsidR="00047EDA" w:rsidRPr="00047EDA" w:rsidRDefault="00047EDA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53BF820E" w14:textId="77777777"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74ED46FF" w14:textId="77777777"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289" w:type="dxa"/>
          </w:tcPr>
          <w:p w14:paraId="4DC9A4C3" w14:textId="77777777"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569" w:type="dxa"/>
          </w:tcPr>
          <w:p w14:paraId="4BC2BE0E" w14:textId="77777777"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09020A89" w14:textId="77777777"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14:paraId="719E2C42" w14:textId="3D43CD2E" w:rsidR="00307E17" w:rsidRPr="00F17B68" w:rsidRDefault="00F17B68" w:rsidP="00307E17">
      <w:pPr>
        <w:rPr>
          <w:rFonts w:eastAsia="Arial Unicode MS" w:cstheme="minorHAnsi"/>
          <w:i/>
          <w:color w:val="7F7F7F" w:themeColor="text1" w:themeTint="80"/>
          <w:sz w:val="18"/>
          <w:szCs w:val="18"/>
        </w:rPr>
      </w:pPr>
      <w:r>
        <w:rPr>
          <w:rFonts w:ascii="Arial Unicode MS" w:eastAsia="Arial Unicode MS" w:hAnsi="Arial Unicode MS" w:cs="Arial Unicode MS"/>
          <w:noProof/>
          <w:color w:val="7F7F7F" w:themeColor="text1" w:themeTint="8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6B7EFC" wp14:editId="14F37F43">
                <wp:simplePos x="0" y="0"/>
                <wp:positionH relativeFrom="column">
                  <wp:posOffset>7620</wp:posOffset>
                </wp:positionH>
                <wp:positionV relativeFrom="paragraph">
                  <wp:posOffset>221615</wp:posOffset>
                </wp:positionV>
                <wp:extent cx="906780" cy="0"/>
                <wp:effectExtent l="0" t="0" r="26670" b="19050"/>
                <wp:wrapNone/>
                <wp:docPr id="2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67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9A8EAD" id="Straight Connector 8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pt,17.45pt" to="1in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" strokecolor="#98a4ae [3208]" strokeweight=".5pt">
                <v:stroke joinstyle="miter"/>
              </v:line>
            </w:pict>
          </mc:Fallback>
        </mc:AlternateContent>
      </w:r>
    </w:p>
    <w:p w14:paraId="27DD96FA" w14:textId="1345AC66" w:rsidR="003A34BD" w:rsidRPr="0053778C" w:rsidRDefault="003A34BD" w:rsidP="0053778C">
      <w:pPr>
        <w:jc w:val="center"/>
        <w:rPr>
          <w:rFonts w:eastAsia="Arial Unicode MS" w:cstheme="minorHAnsi"/>
          <w:b/>
          <w:bCs/>
          <w:i/>
          <w:color w:val="00B050"/>
          <w:sz w:val="144"/>
          <w:szCs w:val="144"/>
          <w:u w:val="single"/>
        </w:rPr>
      </w:pPr>
      <w:r w:rsidRPr="0053778C">
        <w:rPr>
          <w:rFonts w:eastAsia="Arial Unicode MS" w:cstheme="minorHAnsi"/>
          <w:i/>
          <w:color w:val="00B050"/>
          <w:sz w:val="18"/>
          <w:szCs w:val="18"/>
          <w:u w:val="single"/>
        </w:rPr>
        <w:br w:type="page"/>
      </w:r>
      <w:r w:rsidR="0053778C" w:rsidRPr="0053778C">
        <w:rPr>
          <w:rFonts w:eastAsia="Arial Unicode MS" w:cstheme="minorHAnsi"/>
          <w:b/>
          <w:bCs/>
          <w:i/>
          <w:color w:val="00B050"/>
          <w:sz w:val="144"/>
          <w:szCs w:val="144"/>
          <w:u w:val="single"/>
        </w:rPr>
        <w:lastRenderedPageBreak/>
        <w:t>Thank You</w:t>
      </w:r>
    </w:p>
    <w:p w14:paraId="0A41F8EC" w14:textId="2052E028" w:rsidR="00935DA0" w:rsidRDefault="00935DA0" w:rsidP="009C4969">
      <w:pPr>
        <w:rPr>
          <w:rFonts w:eastAsia="Arial Unicode MS"/>
        </w:rPr>
      </w:pPr>
    </w:p>
    <w:p w14:paraId="43BE1BB6" w14:textId="77777777" w:rsidR="002F675E" w:rsidRDefault="002F675E" w:rsidP="009C4969">
      <w:pPr>
        <w:rPr>
          <w:rFonts w:eastAsia="Arial Unicode MS"/>
        </w:rPr>
      </w:pPr>
    </w:p>
    <w:p w14:paraId="3570783B" w14:textId="77777777" w:rsidR="00307E17" w:rsidRDefault="00307E17" w:rsidP="009C4969">
      <w:pPr>
        <w:rPr>
          <w:rFonts w:eastAsia="Arial Unicode MS"/>
        </w:rPr>
      </w:pPr>
    </w:p>
    <w:sectPr w:rsidR="00307E17" w:rsidSect="00984C9F">
      <w:headerReference w:type="default" r:id="rId35"/>
      <w:footerReference w:type="default" r:id="rId36"/>
      <w:pgSz w:w="11906" w:h="16838" w:code="9"/>
      <w:pgMar w:top="1728" w:right="1440" w:bottom="1440" w:left="1728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1A80AD" w14:textId="77777777" w:rsidR="002D51F2" w:rsidRDefault="002D51F2">
      <w:r>
        <w:separator/>
      </w:r>
    </w:p>
  </w:endnote>
  <w:endnote w:type="continuationSeparator" w:id="0">
    <w:p w14:paraId="7D4632BF" w14:textId="77777777" w:rsidR="002D51F2" w:rsidRDefault="002D51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276BBF" w14:textId="77777777" w:rsidR="00921F74" w:rsidRPr="00906C7D" w:rsidRDefault="00921F74">
    <w:pPr>
      <w:pStyle w:val="Footer"/>
      <w:jc w:val="center"/>
      <w:rPr>
        <w:b w:val="0"/>
        <w:caps/>
        <w:noProof/>
        <w:color w:val="002855" w:themeColor="accent1"/>
        <w:sz w:val="16"/>
      </w:rPr>
    </w:pPr>
    <w:r w:rsidRPr="00906C7D">
      <w:rPr>
        <w:b w:val="0"/>
        <w:caps/>
        <w:color w:val="002855" w:themeColor="accent1"/>
        <w:sz w:val="16"/>
      </w:rPr>
      <w:fldChar w:fldCharType="begin"/>
    </w:r>
    <w:r w:rsidRPr="00906C7D">
      <w:rPr>
        <w:b w:val="0"/>
        <w:caps/>
        <w:color w:val="002855" w:themeColor="accent1"/>
        <w:sz w:val="16"/>
      </w:rPr>
      <w:instrText xml:space="preserve"> PAGE   \* MERGEFORMAT </w:instrText>
    </w:r>
    <w:r w:rsidRPr="00906C7D">
      <w:rPr>
        <w:b w:val="0"/>
        <w:caps/>
        <w:color w:val="002855" w:themeColor="accent1"/>
        <w:sz w:val="16"/>
      </w:rPr>
      <w:fldChar w:fldCharType="separate"/>
    </w:r>
    <w:r>
      <w:rPr>
        <w:b w:val="0"/>
        <w:caps/>
        <w:noProof/>
        <w:color w:val="002855" w:themeColor="accent1"/>
        <w:sz w:val="16"/>
      </w:rPr>
      <w:t>2</w:t>
    </w:r>
    <w:r w:rsidRPr="00906C7D">
      <w:rPr>
        <w:b w:val="0"/>
        <w:caps/>
        <w:noProof/>
        <w:color w:val="002855" w:themeColor="accent1"/>
        <w:sz w:val="16"/>
      </w:rPr>
      <w:fldChar w:fldCharType="end"/>
    </w:r>
  </w:p>
  <w:p w14:paraId="0D5D2B7F" w14:textId="77777777" w:rsidR="00921F74" w:rsidRDefault="00921F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406837" w14:textId="77777777" w:rsidR="002D51F2" w:rsidRDefault="002D51F2">
      <w:r>
        <w:separator/>
      </w:r>
    </w:p>
  </w:footnote>
  <w:footnote w:type="continuationSeparator" w:id="0">
    <w:p w14:paraId="605C1620" w14:textId="77777777" w:rsidR="002D51F2" w:rsidRDefault="002D51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4AD42" w14:textId="77777777" w:rsidR="00921F74" w:rsidRDefault="00921F74" w:rsidP="00125397">
    <w:pPr>
      <w:pStyle w:val="Header"/>
      <w:ind w:hanging="720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44C43BAE" wp14:editId="37326CC3">
              <wp:simplePos x="0" y="0"/>
              <wp:positionH relativeFrom="column">
                <wp:posOffset>-1158240</wp:posOffset>
              </wp:positionH>
              <wp:positionV relativeFrom="paragraph">
                <wp:posOffset>-373380</wp:posOffset>
              </wp:positionV>
              <wp:extent cx="7680960" cy="792480"/>
              <wp:effectExtent l="0" t="0" r="0" b="7620"/>
              <wp:wrapNone/>
              <wp:docPr id="33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79248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8D9FF4" id="Rectangle 6" o:spid="_x0000_s1026" style="position:absolute;margin-left:-91.2pt;margin-top:-29.4pt;width:604.8pt;height:62.4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" fillcolor="#b9d9eb [3206]" stroked="f" strokeweight="1pt"/>
          </w:pict>
        </mc:Fallback>
      </mc:AlternateContent>
    </w:r>
    <w:r>
      <w:rPr>
        <w:noProof/>
      </w:rPr>
      <w:drawing>
        <wp:inline distT="0" distB="0" distL="0" distR="0" wp14:anchorId="2483338F" wp14:editId="585DA9B3">
          <wp:extent cx="647700" cy="238755"/>
          <wp:effectExtent l="0" t="0" r="0" b="9525"/>
          <wp:docPr id="34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i_path_Logo_EXTRALARGE_CMYK_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871" cy="2428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33C77"/>
    <w:multiLevelType w:val="hybridMultilevel"/>
    <w:tmpl w:val="D1E01C52"/>
    <w:lvl w:ilvl="0" w:tplc="20CA3F34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560E5"/>
    <w:multiLevelType w:val="multilevel"/>
    <w:tmpl w:val="1B3415F2"/>
    <w:lvl w:ilvl="0">
      <w:numFmt w:val="decimal"/>
      <w:pStyle w:val="Heading1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2" w15:restartNumberingAfterBreak="0">
    <w:nsid w:val="25ED3A74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6A24072"/>
    <w:multiLevelType w:val="hybridMultilevel"/>
    <w:tmpl w:val="3FECA79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2BFB6879"/>
    <w:multiLevelType w:val="multilevel"/>
    <w:tmpl w:val="9EFE1706"/>
    <w:lvl w:ilvl="0">
      <w:start w:val="3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31E02304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40471392"/>
    <w:multiLevelType w:val="hybridMultilevel"/>
    <w:tmpl w:val="EABCC6EC"/>
    <w:lvl w:ilvl="0" w:tplc="6374ADE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440486"/>
    <w:multiLevelType w:val="hybridMultilevel"/>
    <w:tmpl w:val="86C2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055A"/>
    <w:multiLevelType w:val="hybridMultilevel"/>
    <w:tmpl w:val="123009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FD62C4"/>
    <w:multiLevelType w:val="hybridMultilevel"/>
    <w:tmpl w:val="51BE71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155654"/>
    <w:multiLevelType w:val="hybridMultilevel"/>
    <w:tmpl w:val="AA38C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F5986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004551466">
    <w:abstractNumId w:val="1"/>
  </w:num>
  <w:num w:numId="2" w16cid:durableId="1492720294">
    <w:abstractNumId w:val="8"/>
  </w:num>
  <w:num w:numId="3" w16cid:durableId="618025571">
    <w:abstractNumId w:val="6"/>
  </w:num>
  <w:num w:numId="4" w16cid:durableId="1246109424">
    <w:abstractNumId w:val="0"/>
  </w:num>
  <w:num w:numId="5" w16cid:durableId="132454931">
    <w:abstractNumId w:val="1"/>
  </w:num>
  <w:num w:numId="6" w16cid:durableId="141510096">
    <w:abstractNumId w:val="7"/>
  </w:num>
  <w:num w:numId="7" w16cid:durableId="1560166403">
    <w:abstractNumId w:val="4"/>
  </w:num>
  <w:num w:numId="8" w16cid:durableId="1428424010">
    <w:abstractNumId w:val="3"/>
  </w:num>
  <w:num w:numId="9" w16cid:durableId="1839416223">
    <w:abstractNumId w:val="9"/>
  </w:num>
  <w:num w:numId="10" w16cid:durableId="1748454092">
    <w:abstractNumId w:val="11"/>
  </w:num>
  <w:num w:numId="11" w16cid:durableId="112289801">
    <w:abstractNumId w:val="10"/>
  </w:num>
  <w:num w:numId="12" w16cid:durableId="522670373">
    <w:abstractNumId w:val="2"/>
  </w:num>
  <w:num w:numId="13" w16cid:durableId="88337345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51EA"/>
    <w:rsid w:val="00047EDA"/>
    <w:rsid w:val="00065597"/>
    <w:rsid w:val="00066B54"/>
    <w:rsid w:val="000833E6"/>
    <w:rsid w:val="00085C06"/>
    <w:rsid w:val="00086062"/>
    <w:rsid w:val="00097C7F"/>
    <w:rsid w:val="000A20DF"/>
    <w:rsid w:val="000C4FA5"/>
    <w:rsid w:val="000E161A"/>
    <w:rsid w:val="00125397"/>
    <w:rsid w:val="001668E7"/>
    <w:rsid w:val="00191AFD"/>
    <w:rsid w:val="001F7450"/>
    <w:rsid w:val="00206330"/>
    <w:rsid w:val="00246D67"/>
    <w:rsid w:val="00270BD9"/>
    <w:rsid w:val="00271BE1"/>
    <w:rsid w:val="0027481F"/>
    <w:rsid w:val="002A73E9"/>
    <w:rsid w:val="002D0B3B"/>
    <w:rsid w:val="002D51F2"/>
    <w:rsid w:val="002E0740"/>
    <w:rsid w:val="002F447C"/>
    <w:rsid w:val="002F675E"/>
    <w:rsid w:val="00307E17"/>
    <w:rsid w:val="00314042"/>
    <w:rsid w:val="003A34BD"/>
    <w:rsid w:val="003B3FB0"/>
    <w:rsid w:val="003D4A5D"/>
    <w:rsid w:val="003E47AF"/>
    <w:rsid w:val="00414E4F"/>
    <w:rsid w:val="004536EC"/>
    <w:rsid w:val="004647A0"/>
    <w:rsid w:val="004837CD"/>
    <w:rsid w:val="004B5874"/>
    <w:rsid w:val="004D0E94"/>
    <w:rsid w:val="004E1B36"/>
    <w:rsid w:val="004F191F"/>
    <w:rsid w:val="004F50A3"/>
    <w:rsid w:val="004F7F70"/>
    <w:rsid w:val="00507CA8"/>
    <w:rsid w:val="00527A9D"/>
    <w:rsid w:val="0053778C"/>
    <w:rsid w:val="005775EB"/>
    <w:rsid w:val="005A3143"/>
    <w:rsid w:val="005C4EBE"/>
    <w:rsid w:val="005F6C1A"/>
    <w:rsid w:val="006019D9"/>
    <w:rsid w:val="006147A9"/>
    <w:rsid w:val="00660098"/>
    <w:rsid w:val="00660977"/>
    <w:rsid w:val="0066149E"/>
    <w:rsid w:val="00674B7D"/>
    <w:rsid w:val="00682C03"/>
    <w:rsid w:val="00686B77"/>
    <w:rsid w:val="006926A1"/>
    <w:rsid w:val="00696070"/>
    <w:rsid w:val="006C1600"/>
    <w:rsid w:val="006D0829"/>
    <w:rsid w:val="006D1A33"/>
    <w:rsid w:val="006D6621"/>
    <w:rsid w:val="006E417E"/>
    <w:rsid w:val="006F2140"/>
    <w:rsid w:val="007013DD"/>
    <w:rsid w:val="00744A6B"/>
    <w:rsid w:val="00765C83"/>
    <w:rsid w:val="007713BA"/>
    <w:rsid w:val="00783151"/>
    <w:rsid w:val="00783D60"/>
    <w:rsid w:val="00791D26"/>
    <w:rsid w:val="007D08C1"/>
    <w:rsid w:val="007D4890"/>
    <w:rsid w:val="007E0859"/>
    <w:rsid w:val="007E31FD"/>
    <w:rsid w:val="007F1851"/>
    <w:rsid w:val="007F286F"/>
    <w:rsid w:val="0081664F"/>
    <w:rsid w:val="00822C77"/>
    <w:rsid w:val="00824705"/>
    <w:rsid w:val="00834682"/>
    <w:rsid w:val="00846F9F"/>
    <w:rsid w:val="00853275"/>
    <w:rsid w:val="008558B4"/>
    <w:rsid w:val="00881F98"/>
    <w:rsid w:val="00884DFC"/>
    <w:rsid w:val="00896D27"/>
    <w:rsid w:val="008C3A13"/>
    <w:rsid w:val="00906C7D"/>
    <w:rsid w:val="0091489B"/>
    <w:rsid w:val="00920607"/>
    <w:rsid w:val="00921F74"/>
    <w:rsid w:val="009250D2"/>
    <w:rsid w:val="00935CF5"/>
    <w:rsid w:val="00935DA0"/>
    <w:rsid w:val="00937521"/>
    <w:rsid w:val="00955541"/>
    <w:rsid w:val="009556F4"/>
    <w:rsid w:val="009632CE"/>
    <w:rsid w:val="0098034C"/>
    <w:rsid w:val="00984C9F"/>
    <w:rsid w:val="00993F71"/>
    <w:rsid w:val="00994541"/>
    <w:rsid w:val="00997EBF"/>
    <w:rsid w:val="009B0AC2"/>
    <w:rsid w:val="009B17E7"/>
    <w:rsid w:val="009C0772"/>
    <w:rsid w:val="009C4969"/>
    <w:rsid w:val="009F331C"/>
    <w:rsid w:val="00A06F8F"/>
    <w:rsid w:val="00A23EE0"/>
    <w:rsid w:val="00A24367"/>
    <w:rsid w:val="00A55B87"/>
    <w:rsid w:val="00A7142C"/>
    <w:rsid w:val="00A727F6"/>
    <w:rsid w:val="00AB0FB8"/>
    <w:rsid w:val="00AE393E"/>
    <w:rsid w:val="00AE4CC6"/>
    <w:rsid w:val="00AF291E"/>
    <w:rsid w:val="00B12329"/>
    <w:rsid w:val="00B14464"/>
    <w:rsid w:val="00B231D1"/>
    <w:rsid w:val="00B2779F"/>
    <w:rsid w:val="00B35DAB"/>
    <w:rsid w:val="00B370D4"/>
    <w:rsid w:val="00B6461B"/>
    <w:rsid w:val="00B715FA"/>
    <w:rsid w:val="00B71E6A"/>
    <w:rsid w:val="00BA221F"/>
    <w:rsid w:val="00BD7B82"/>
    <w:rsid w:val="00BF087D"/>
    <w:rsid w:val="00C01DD6"/>
    <w:rsid w:val="00C115AB"/>
    <w:rsid w:val="00C17D0A"/>
    <w:rsid w:val="00C212DF"/>
    <w:rsid w:val="00C23A66"/>
    <w:rsid w:val="00C24C54"/>
    <w:rsid w:val="00C421D7"/>
    <w:rsid w:val="00C557F1"/>
    <w:rsid w:val="00C60B1A"/>
    <w:rsid w:val="00C66084"/>
    <w:rsid w:val="00C7061C"/>
    <w:rsid w:val="00C709D8"/>
    <w:rsid w:val="00CA2F01"/>
    <w:rsid w:val="00CB3374"/>
    <w:rsid w:val="00CC4F63"/>
    <w:rsid w:val="00CC551E"/>
    <w:rsid w:val="00CD19E1"/>
    <w:rsid w:val="00CD5234"/>
    <w:rsid w:val="00CF01B8"/>
    <w:rsid w:val="00D02427"/>
    <w:rsid w:val="00D159D0"/>
    <w:rsid w:val="00D21902"/>
    <w:rsid w:val="00D86A24"/>
    <w:rsid w:val="00D92785"/>
    <w:rsid w:val="00DA3B59"/>
    <w:rsid w:val="00DB12F4"/>
    <w:rsid w:val="00DE54E9"/>
    <w:rsid w:val="00DF54B0"/>
    <w:rsid w:val="00DF7204"/>
    <w:rsid w:val="00E211BA"/>
    <w:rsid w:val="00E308C2"/>
    <w:rsid w:val="00E42A61"/>
    <w:rsid w:val="00E75BBC"/>
    <w:rsid w:val="00E75BD6"/>
    <w:rsid w:val="00E819A7"/>
    <w:rsid w:val="00E93C25"/>
    <w:rsid w:val="00EC6118"/>
    <w:rsid w:val="00EE4E89"/>
    <w:rsid w:val="00EF5BAB"/>
    <w:rsid w:val="00F177BF"/>
    <w:rsid w:val="00F17B68"/>
    <w:rsid w:val="00F20E4A"/>
    <w:rsid w:val="00F22DF1"/>
    <w:rsid w:val="00F3135B"/>
    <w:rsid w:val="00F35C2B"/>
    <w:rsid w:val="00F3670A"/>
    <w:rsid w:val="00F73870"/>
    <w:rsid w:val="00F771D1"/>
    <w:rsid w:val="00FB497B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8DC57F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3BA"/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EDA"/>
    <w:pPr>
      <w:keepNext/>
      <w:keepLines/>
      <w:numPr>
        <w:numId w:val="5"/>
      </w:numPr>
      <w:pBdr>
        <w:bottom w:val="single" w:sz="24" w:space="6" w:color="3A3A3A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sz w:val="7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D6621"/>
    <w:pPr>
      <w:keepNext/>
      <w:keepLines/>
      <w:tabs>
        <w:tab w:val="left" w:pos="360"/>
      </w:tabs>
      <w:spacing w:before="240" w:after="120" w:line="360" w:lineRule="auto"/>
      <w:outlineLvl w:val="1"/>
    </w:pPr>
    <w:rPr>
      <w:rFonts w:asciiTheme="majorHAnsi" w:eastAsia="Arial Unicode MS" w:hAnsiTheme="majorHAnsi" w:cstheme="majorBidi"/>
      <w:bCs/>
      <w:color w:val="0085CA" w:themeColor="accent2"/>
      <w:spacing w:val="-6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1902"/>
    <w:pPr>
      <w:keepNext/>
      <w:keepLines/>
      <w:numPr>
        <w:ilvl w:val="2"/>
        <w:numId w:val="5"/>
      </w:numPr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5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5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5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5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5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5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047EDA"/>
    <w:rPr>
      <w:rFonts w:asciiTheme="majorHAnsi" w:eastAsiaTheme="majorEastAsia" w:hAnsiTheme="majorHAnsi" w:cstheme="majorBidi"/>
      <w:caps/>
      <w:color w:val="607A7E" w:themeColor="accent6" w:themeShade="80"/>
      <w:sz w:val="7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6D6621"/>
    <w:rPr>
      <w:rFonts w:asciiTheme="majorHAnsi" w:eastAsia="Arial Unicode MS" w:hAnsiTheme="majorHAnsi" w:cstheme="majorBidi"/>
      <w:bCs/>
      <w:color w:val="0085CA" w:themeColor="accent2"/>
      <w:spacing w:val="-6"/>
      <w:sz w:val="36"/>
      <w:szCs w:val="24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11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Pr>
      <w:b/>
      <w:sz w:val="36"/>
    </w:rPr>
  </w:style>
  <w:style w:type="character" w:customStyle="1" w:styleId="FooterChar">
    <w:name w:val="Footer Char"/>
    <w:basedOn w:val="DefaultParagraphFont"/>
    <w:link w:val="Footer"/>
    <w:uiPriority w:val="99"/>
    <w:rPr>
      <w:b/>
      <w:sz w:val="3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rPr>
      <w:i/>
      <w:iCs/>
      <w:sz w:val="2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3A3A3A" w:themeColor="text2"/>
    </w:rPr>
  </w:style>
  <w:style w:type="character" w:styleId="IntenseEmphasis">
    <w:name w:val="Intense Emphasis"/>
    <w:aliases w:val="Table Placeholders"/>
    <w:basedOn w:val="DefaultParagraphFont"/>
    <w:uiPriority w:val="21"/>
    <w:unhideWhenUsed/>
    <w:qFormat/>
    <w:rPr>
      <w:b/>
      <w:iCs/>
      <w:caps/>
      <w:smallCaps w:val="0"/>
      <w:color w:val="3A3A3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002855" w:themeColor="accent1"/>
        <w:bottom w:val="single" w:sz="4" w:space="10" w:color="002855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3A3A3A" w:themeColor="text2"/>
    </w:rPr>
  </w:style>
  <w:style w:type="character" w:styleId="SubtleEmphasis">
    <w:name w:val="Subtle Emphasis"/>
    <w:aliases w:val="Detailes"/>
    <w:basedOn w:val="DefaultParagraphFont"/>
    <w:uiPriority w:val="19"/>
    <w:unhideWhenUsed/>
    <w:qFormat/>
    <w:rPr>
      <w:i/>
      <w:iCs/>
      <w:color w:val="3A3A3A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D21902"/>
    <w:rPr>
      <w:rFonts w:asciiTheme="majorHAnsi" w:eastAsiaTheme="majorEastAsia" w:hAnsiTheme="majorHAnsi" w:cstheme="majorBidi"/>
      <w:b/>
      <w:color w:val="607A7E" w:themeColor="accent6" w:themeShade="8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607A7E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607A7E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607A7E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607A7E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607A7E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607A7E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unhideWhenUsed/>
    <w:qFormat/>
    <w:rsid w:val="00920607"/>
    <w:p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  <w:tblStylePr w:type="neCell">
      <w:tblPr/>
      <w:tcPr>
        <w:tcBorders>
          <w:bottom w:val="single" w:sz="4" w:space="0" w:color="C1C8CE" w:themeColor="accent5" w:themeTint="99"/>
        </w:tcBorders>
      </w:tcPr>
    </w:tblStylePr>
    <w:tblStylePr w:type="nwCell">
      <w:tblPr/>
      <w:tcPr>
        <w:tcBorders>
          <w:bottom w:val="single" w:sz="4" w:space="0" w:color="C1C8CE" w:themeColor="accent5" w:themeTint="99"/>
        </w:tcBorders>
      </w:tcPr>
    </w:tblStylePr>
    <w:tblStylePr w:type="seCell">
      <w:tblPr/>
      <w:tcPr>
        <w:tcBorders>
          <w:top w:val="single" w:sz="4" w:space="0" w:color="C1C8CE" w:themeColor="accent5" w:themeTint="99"/>
        </w:tcBorders>
      </w:tcPr>
    </w:tblStylePr>
    <w:tblStylePr w:type="swCell">
      <w:tblPr/>
      <w:tcPr>
        <w:tcBorders>
          <w:top w:val="single" w:sz="4" w:space="0" w:color="C1C8CE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  <w:tblStylePr w:type="neCell">
      <w:tblPr/>
      <w:tcPr>
        <w:tcBorders>
          <w:bottom w:val="single" w:sz="4" w:space="0" w:color="46BFFF" w:themeColor="accent2" w:themeTint="99"/>
        </w:tcBorders>
      </w:tcPr>
    </w:tblStylePr>
    <w:tblStylePr w:type="nwCell">
      <w:tblPr/>
      <w:tcPr>
        <w:tcBorders>
          <w:bottom w:val="single" w:sz="4" w:space="0" w:color="46BFFF" w:themeColor="accent2" w:themeTint="99"/>
        </w:tcBorders>
      </w:tcPr>
    </w:tblStylePr>
    <w:tblStylePr w:type="seCell">
      <w:tblPr/>
      <w:tcPr>
        <w:tcBorders>
          <w:top w:val="single" w:sz="4" w:space="0" w:color="46BFFF" w:themeColor="accent2" w:themeTint="99"/>
        </w:tcBorders>
      </w:tcPr>
    </w:tblStylePr>
    <w:tblStylePr w:type="swCell">
      <w:tblPr/>
      <w:tcPr>
        <w:tcBorders>
          <w:top w:val="single" w:sz="4" w:space="0" w:color="46BFFF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36A3B8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  <w:tblStylePr w:type="neCell">
      <w:tblPr/>
      <w:tcPr>
        <w:tcBorders>
          <w:bottom w:val="single" w:sz="4" w:space="0" w:color="D5E8F3" w:themeColor="accent3" w:themeTint="99"/>
        </w:tcBorders>
      </w:tcPr>
    </w:tblStylePr>
    <w:tblStylePr w:type="nwCell">
      <w:tblPr/>
      <w:tcPr>
        <w:tcBorders>
          <w:bottom w:val="single" w:sz="4" w:space="0" w:color="D5E8F3" w:themeColor="accent3" w:themeTint="99"/>
        </w:tcBorders>
      </w:tcPr>
    </w:tblStylePr>
    <w:tblStylePr w:type="seCell">
      <w:tblPr/>
      <w:tcPr>
        <w:tcBorders>
          <w:top w:val="single" w:sz="4" w:space="0" w:color="D5E8F3" w:themeColor="accent3" w:themeTint="99"/>
        </w:tcBorders>
      </w:tcPr>
    </w:tblStylePr>
    <w:tblStylePr w:type="swCell">
      <w:tblPr/>
      <w:tcPr>
        <w:tcBorders>
          <w:top w:val="single" w:sz="4" w:space="0" w:color="D5E8F3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0078FF" w:themeColor="accent1" w:themeTint="99"/>
        <w:left w:val="single" w:sz="4" w:space="0" w:color="0078FF" w:themeColor="accent1" w:themeTint="99"/>
        <w:bottom w:val="single" w:sz="4" w:space="0" w:color="0078FF" w:themeColor="accent1" w:themeTint="99"/>
        <w:right w:val="single" w:sz="4" w:space="0" w:color="0078FF" w:themeColor="accent1" w:themeTint="99"/>
        <w:insideH w:val="single" w:sz="4" w:space="0" w:color="0078FF" w:themeColor="accent1" w:themeTint="99"/>
        <w:insideV w:val="single" w:sz="4" w:space="0" w:color="0078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D2FF" w:themeFill="accent1" w:themeFillTint="33"/>
      </w:tcPr>
    </w:tblStylePr>
    <w:tblStylePr w:type="band1Horz">
      <w:tblPr/>
      <w:tcPr>
        <w:shd w:val="clear" w:color="auto" w:fill="AAD2FF" w:themeFill="accent1" w:themeFillTint="33"/>
      </w:tcPr>
    </w:tblStylePr>
    <w:tblStylePr w:type="neCell">
      <w:tblPr/>
      <w:tcPr>
        <w:tcBorders>
          <w:bottom w:val="single" w:sz="4" w:space="0" w:color="0078FF" w:themeColor="accent1" w:themeTint="99"/>
        </w:tcBorders>
      </w:tcPr>
    </w:tblStylePr>
    <w:tblStylePr w:type="nwCell">
      <w:tblPr/>
      <w:tcPr>
        <w:tcBorders>
          <w:bottom w:val="single" w:sz="4" w:space="0" w:color="0078FF" w:themeColor="accent1" w:themeTint="99"/>
        </w:tcBorders>
      </w:tcPr>
    </w:tblStylePr>
    <w:tblStylePr w:type="seCell">
      <w:tblPr/>
      <w:tcPr>
        <w:tcBorders>
          <w:top w:val="single" w:sz="4" w:space="0" w:color="0078FF" w:themeColor="accent1" w:themeTint="99"/>
        </w:tcBorders>
      </w:tcPr>
    </w:tblStylePr>
    <w:tblStylePr w:type="swCell">
      <w:tblPr/>
      <w:tcPr>
        <w:tcBorders>
          <w:top w:val="single" w:sz="4" w:space="0" w:color="0078FF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A4AE" w:themeColor="accent5"/>
          <w:left w:val="single" w:sz="4" w:space="0" w:color="98A4AE" w:themeColor="accent5"/>
          <w:bottom w:val="single" w:sz="4" w:space="0" w:color="98A4AE" w:themeColor="accent5"/>
          <w:right w:val="single" w:sz="4" w:space="0" w:color="98A4AE" w:themeColor="accent5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D9EB" w:themeColor="accent3"/>
          <w:left w:val="single" w:sz="4" w:space="0" w:color="B9D9EB" w:themeColor="accent3"/>
          <w:bottom w:val="single" w:sz="4" w:space="0" w:color="B9D9EB" w:themeColor="accent3"/>
          <w:right w:val="single" w:sz="4" w:space="0" w:color="B9D9EB" w:themeColor="accent3"/>
          <w:insideH w:val="nil"/>
          <w:insideV w:val="nil"/>
        </w:tcBorders>
        <w:shd w:val="clear" w:color="auto" w:fill="B9D9EB" w:themeFill="accent3"/>
      </w:tcPr>
    </w:tblStylePr>
    <w:tblStylePr w:type="lastRow">
      <w:rPr>
        <w:b/>
        <w:bCs/>
      </w:rPr>
      <w:tblPr/>
      <w:tcPr>
        <w:tcBorders>
          <w:top w:val="double" w:sz="4" w:space="0" w:color="B9D9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FFA566" w:themeColor="accent4" w:themeTint="99"/>
        <w:left w:val="single" w:sz="4" w:space="0" w:color="FFA566" w:themeColor="accent4" w:themeTint="99"/>
        <w:bottom w:val="single" w:sz="4" w:space="0" w:color="FFA566" w:themeColor="accent4" w:themeTint="99"/>
        <w:right w:val="single" w:sz="4" w:space="0" w:color="FFA566" w:themeColor="accent4" w:themeTint="99"/>
        <w:insideH w:val="single" w:sz="4" w:space="0" w:color="FFA566" w:themeColor="accent4" w:themeTint="99"/>
        <w:insideV w:val="single" w:sz="4" w:space="0" w:color="FFA5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00" w:themeColor="accent4"/>
          <w:left w:val="single" w:sz="4" w:space="0" w:color="FF6900" w:themeColor="accent4"/>
          <w:bottom w:val="single" w:sz="4" w:space="0" w:color="FF6900" w:themeColor="accent4"/>
          <w:right w:val="single" w:sz="4" w:space="0" w:color="FF6900" w:themeColor="accent4"/>
          <w:insideH w:val="nil"/>
          <w:insideV w:val="nil"/>
        </w:tcBorders>
        <w:shd w:val="clear" w:color="auto" w:fill="FF6900" w:themeFill="accent4"/>
      </w:tcPr>
    </w:tblStylePr>
    <w:tblStylePr w:type="lastRow">
      <w:rPr>
        <w:b/>
        <w:bCs/>
      </w:rPr>
      <w:tblPr/>
      <w:tcPr>
        <w:tcBorders>
          <w:top w:val="double" w:sz="4" w:space="0" w:color="FF6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4" w:themeFillTint="33"/>
      </w:tcPr>
    </w:tblStylePr>
    <w:tblStylePr w:type="band1Horz">
      <w:tblPr/>
      <w:tcPr>
        <w:shd w:val="clear" w:color="auto" w:fill="FFE1CC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band1Vert">
      <w:tblPr/>
      <w:tcPr>
        <w:shd w:val="clear" w:color="auto" w:fill="D5DADE" w:themeFill="accent5" w:themeFillTint="66"/>
      </w:tcPr>
    </w:tblStylePr>
    <w:tblStylePr w:type="band1Horz">
      <w:tblPr/>
      <w:tcPr>
        <w:shd w:val="clear" w:color="auto" w:fill="D5DADE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C1C8CE" w:themeColor="accent5" w:themeTint="99"/>
        <w:bottom w:val="single" w:sz="2" w:space="0" w:color="C1C8CE" w:themeColor="accent5" w:themeTint="99"/>
        <w:insideH w:val="single" w:sz="2" w:space="0" w:color="C1C8CE" w:themeColor="accent5" w:themeTint="99"/>
        <w:insideV w:val="single" w:sz="2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  <w:insideV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0085C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paragraph" w:customStyle="1" w:styleId="Name">
    <w:name w:val="Name"/>
    <w:basedOn w:val="Normal"/>
    <w:qFormat/>
    <w:rsid w:val="00660977"/>
    <w:pPr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24"/>
      <w:szCs w:val="20"/>
    </w:rPr>
  </w:style>
  <w:style w:type="paragraph" w:customStyle="1" w:styleId="GuideName">
    <w:name w:val="Guide Name"/>
    <w:basedOn w:val="Normal"/>
    <w:qFormat/>
    <w:rsid w:val="00660977"/>
    <w:pPr>
      <w:framePr w:hSpace="180" w:wrap="around" w:vAnchor="text" w:hAnchor="margin" w:y="75"/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100"/>
      <w:szCs w:val="100"/>
      <w14:textFill>
        <w14:solidFill>
          <w14:schemeClr w14:val="tx1">
            <w14:lumMod w14:val="10000"/>
            <w14:lumMod w14:val="85000"/>
            <w14:lumOff w14:val="15000"/>
          </w14:schemeClr>
        </w14:solidFill>
      </w14:textFill>
    </w:rPr>
  </w:style>
  <w:style w:type="paragraph" w:customStyle="1" w:styleId="table">
    <w:name w:val="table"/>
    <w:basedOn w:val="Normal"/>
    <w:qFormat/>
    <w:rsid w:val="00783151"/>
    <w:pPr>
      <w:spacing w:before="120" w:after="120" w:line="240" w:lineRule="auto"/>
    </w:pPr>
    <w:rPr>
      <w:rFonts w:ascii="Open Sans" w:eastAsiaTheme="minorHAnsi" w:hAnsi="Open Sans" w:cs="Tahoma"/>
      <w:bCs/>
      <w:color w:val="000000" w:themeColor="text1"/>
      <w:sz w:val="16"/>
      <w:szCs w:val="16"/>
      <w:lang w:val="en-CA" w:eastAsia="en-CA"/>
    </w:rPr>
  </w:style>
  <w:style w:type="paragraph" w:customStyle="1" w:styleId="NormalCentred">
    <w:name w:val="Normal Centred"/>
    <w:basedOn w:val="Normal"/>
    <w:qFormat/>
    <w:rsid w:val="006C1600"/>
    <w:pPr>
      <w:spacing w:after="120" w:line="240" w:lineRule="auto"/>
      <w:jc w:val="both"/>
    </w:pPr>
    <w:rPr>
      <w:rFonts w:ascii="Open Sans" w:eastAsiaTheme="minorEastAsia" w:hAnsi="Open Sans" w:cstheme="minorBidi"/>
      <w:color w:val="000000" w:themeColor="text1"/>
      <w:sz w:val="18"/>
      <w:szCs w:val="20"/>
    </w:rPr>
  </w:style>
  <w:style w:type="paragraph" w:customStyle="1" w:styleId="TableHeadingg">
    <w:name w:val="Table Headingg"/>
    <w:basedOn w:val="Normal"/>
    <w:qFormat/>
    <w:rsid w:val="006C1600"/>
    <w:pPr>
      <w:spacing w:before="300" w:after="300" w:line="216" w:lineRule="auto"/>
      <w:jc w:val="center"/>
    </w:pPr>
    <w:rPr>
      <w:rFonts w:ascii="Open Sans" w:eastAsiaTheme="minorHAnsi" w:hAnsi="Open Sans" w:cstheme="minorBidi"/>
      <w:b/>
      <w:bCs/>
      <w:color w:val="FFFFFF" w:themeColor="background1"/>
      <w:sz w:val="22"/>
      <w:szCs w:val="22"/>
      <w:lang w:val="en-CA" w:eastAsia="en-CA"/>
    </w:rPr>
  </w:style>
  <w:style w:type="table" w:styleId="ListTable4">
    <w:name w:val="List Table 4"/>
    <w:basedOn w:val="TableNormal"/>
    <w:uiPriority w:val="49"/>
    <w:rsid w:val="006C1600"/>
    <w:pPr>
      <w:spacing w:after="0" w:line="240" w:lineRule="auto"/>
      <w:ind w:firstLine="360"/>
    </w:pPr>
    <w:rPr>
      <w:rFonts w:eastAsiaTheme="minorEastAsia"/>
      <w:color w:val="auto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impleText">
    <w:name w:val="Simple Text"/>
    <w:link w:val="SimpleTextChar"/>
    <w:autoRedefine/>
    <w:qFormat/>
    <w:rsid w:val="00686B77"/>
    <w:pPr>
      <w:keepNext/>
      <w:spacing w:after="0" w:line="240" w:lineRule="auto"/>
    </w:pPr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  <w:style w:type="character" w:customStyle="1" w:styleId="SimpleTextChar">
    <w:name w:val="Simple Text Char"/>
    <w:basedOn w:val="DefaultParagraphFont"/>
    <w:link w:val="SimpleText"/>
    <w:rsid w:val="00686B77"/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2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jpe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image" Target="media/image1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ink/ink3.xml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image" Target="media/image21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image" Target="media/image20.jpeg"/><Relationship Id="rId35" Type="http://schemas.openxmlformats.org/officeDocument/2006/relationships/header" Target="header1.xml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1-08T10:00:33.25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61,'362'20,"-31"0,-255-21,87-11,64 3,-166 11,0-4,106-16,-107 6,17-5,1 3,83-3,-136 17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8T10:00:30.404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5 0,'1817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8T10:00:41.542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850 1 0,'-246'555'0,"-358"-618"0,1056 469 0,-699 149 0,773-860 0,-74 711 0,-579-1000 0,653 290 0,-1130 241 0,476-530 0</inkml:trace>
</inkml:ink>
</file>

<file path=word/theme/theme1.xml><?xml version="1.0" encoding="utf-8"?>
<a:theme xmlns:a="http://schemas.openxmlformats.org/drawingml/2006/main" name="Office Theme">
  <a:themeElements>
    <a:clrScheme name="Ui Path">
      <a:dk1>
        <a:sysClr val="windowText" lastClr="000000"/>
      </a:dk1>
      <a:lt1>
        <a:sysClr val="window" lastClr="FFFFFF"/>
      </a:lt1>
      <a:dk2>
        <a:srgbClr val="3A3A3A"/>
      </a:dk2>
      <a:lt2>
        <a:srgbClr val="F4F4F3"/>
      </a:lt2>
      <a:accent1>
        <a:srgbClr val="002855"/>
      </a:accent1>
      <a:accent2>
        <a:srgbClr val="0085CA"/>
      </a:accent2>
      <a:accent3>
        <a:srgbClr val="B9D9EB"/>
      </a:accent3>
      <a:accent4>
        <a:srgbClr val="FF6900"/>
      </a:accent4>
      <a:accent5>
        <a:srgbClr val="98A4AE"/>
      </a:accent5>
      <a:accent6>
        <a:srgbClr val="D9E1E2"/>
      </a:accent6>
      <a:hlink>
        <a:srgbClr val="36A3B8"/>
      </a:hlink>
      <a:folHlink>
        <a:srgbClr val="805273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122DFBC-DFFE-4BA6-B66B-7207131B0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3</TotalTime>
  <Pages>18</Pages>
  <Words>965</Words>
  <Characters>550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Chiriac</dc:creator>
  <cp:keywords/>
  <dc:description/>
  <cp:lastModifiedBy>hady170983@feng.bu.edu.eg</cp:lastModifiedBy>
  <cp:revision>98</cp:revision>
  <cp:lastPrinted>2019-04-10T11:00:00Z</cp:lastPrinted>
  <dcterms:created xsi:type="dcterms:W3CDTF">2020-03-23T12:35:00Z</dcterms:created>
  <dcterms:modified xsi:type="dcterms:W3CDTF">2025-01-08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